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B99391" w14:textId="77777777" w:rsidR="00FC52D6" w:rsidRPr="00231CF8" w:rsidRDefault="00E9181F" w:rsidP="00231CF8">
      <w:pPr>
        <w:pStyle w:val="1"/>
      </w:pPr>
      <w:r w:rsidRPr="00231CF8">
        <w:t>操作系统实验日志</w:t>
      </w:r>
    </w:p>
    <w:tbl>
      <w:tblPr>
        <w:tblStyle w:val="a8"/>
        <w:tblW w:w="0" w:type="auto"/>
        <w:jc w:val="center"/>
        <w:tblLook w:val="04A0" w:firstRow="1" w:lastRow="0" w:firstColumn="1" w:lastColumn="0" w:noHBand="0" w:noVBand="1"/>
      </w:tblPr>
      <w:tblGrid>
        <w:gridCol w:w="1615"/>
        <w:gridCol w:w="1656"/>
        <w:gridCol w:w="1423"/>
        <w:gridCol w:w="1809"/>
        <w:gridCol w:w="1719"/>
        <w:gridCol w:w="1514"/>
      </w:tblGrid>
      <w:tr w:rsidR="00E9181F" w:rsidRPr="00231CF8" w14:paraId="71B778F3" w14:textId="77777777" w:rsidTr="00231CF8">
        <w:trPr>
          <w:jc w:val="center"/>
        </w:trPr>
        <w:tc>
          <w:tcPr>
            <w:tcW w:w="1622" w:type="dxa"/>
          </w:tcPr>
          <w:p w14:paraId="535F2912" w14:textId="77777777" w:rsidR="00E9181F" w:rsidRPr="00231CF8" w:rsidRDefault="00E9181F" w:rsidP="00231CF8">
            <w:pPr>
              <w:pStyle w:val="a7"/>
              <w:spacing w:before="0" w:beforeAutospacing="0" w:after="0" w:afterAutospacing="0"/>
              <w:jc w:val="center"/>
            </w:pPr>
            <w:r w:rsidRPr="00231CF8">
              <w:t>学号</w:t>
            </w:r>
          </w:p>
        </w:tc>
        <w:tc>
          <w:tcPr>
            <w:tcW w:w="1622" w:type="dxa"/>
          </w:tcPr>
          <w:p w14:paraId="04B77A13" w14:textId="068AD129" w:rsidR="00E9181F" w:rsidRPr="00231CF8" w:rsidRDefault="00114235" w:rsidP="00231CF8">
            <w:pPr>
              <w:pStyle w:val="a7"/>
              <w:spacing w:before="0" w:beforeAutospacing="0" w:after="0" w:afterAutospacing="0"/>
              <w:jc w:val="center"/>
            </w:pPr>
            <w:r>
              <w:rPr>
                <w:rFonts w:hint="eastAsia"/>
              </w:rPr>
              <w:t>201808010718</w:t>
            </w:r>
          </w:p>
        </w:tc>
        <w:tc>
          <w:tcPr>
            <w:tcW w:w="1429" w:type="dxa"/>
          </w:tcPr>
          <w:p w14:paraId="0DD2D8E9" w14:textId="77777777" w:rsidR="00E9181F" w:rsidRPr="00231CF8" w:rsidRDefault="00E9181F" w:rsidP="00231CF8">
            <w:pPr>
              <w:pStyle w:val="a7"/>
              <w:spacing w:before="0" w:beforeAutospacing="0" w:after="0" w:afterAutospacing="0"/>
              <w:jc w:val="center"/>
            </w:pPr>
            <w:r w:rsidRPr="00231CF8">
              <w:t>姓名</w:t>
            </w:r>
          </w:p>
        </w:tc>
        <w:tc>
          <w:tcPr>
            <w:tcW w:w="1817" w:type="dxa"/>
          </w:tcPr>
          <w:p w14:paraId="6CD82A59" w14:textId="130951EE" w:rsidR="00E9181F" w:rsidRPr="00231CF8" w:rsidRDefault="00114235" w:rsidP="00231CF8">
            <w:pPr>
              <w:pStyle w:val="a7"/>
              <w:spacing w:before="0" w:beforeAutospacing="0" w:after="0" w:afterAutospacing="0"/>
              <w:jc w:val="center"/>
            </w:pPr>
            <w:r>
              <w:rPr>
                <w:rFonts w:hint="eastAsia"/>
              </w:rPr>
              <w:t>肖鹏</w:t>
            </w:r>
          </w:p>
        </w:tc>
        <w:tc>
          <w:tcPr>
            <w:tcW w:w="1727" w:type="dxa"/>
          </w:tcPr>
          <w:p w14:paraId="3BDD9204" w14:textId="77777777" w:rsidR="00E9181F" w:rsidRPr="00231CF8" w:rsidRDefault="00E9181F" w:rsidP="00231CF8">
            <w:pPr>
              <w:pStyle w:val="a7"/>
              <w:spacing w:before="0" w:beforeAutospacing="0" w:after="0" w:afterAutospacing="0"/>
              <w:jc w:val="center"/>
            </w:pPr>
            <w:r w:rsidRPr="00231CF8">
              <w:t>专业年级班级</w:t>
            </w:r>
          </w:p>
        </w:tc>
        <w:tc>
          <w:tcPr>
            <w:tcW w:w="1519" w:type="dxa"/>
          </w:tcPr>
          <w:p w14:paraId="3E377CB1" w14:textId="7DA39B4A" w:rsidR="00E9181F" w:rsidRPr="00231CF8" w:rsidRDefault="00734CF4" w:rsidP="00231CF8">
            <w:pPr>
              <w:pStyle w:val="a7"/>
              <w:spacing w:before="0" w:beforeAutospacing="0" w:after="0" w:afterAutospacing="0"/>
              <w:jc w:val="center"/>
            </w:pPr>
            <w:r>
              <w:rPr>
                <w:rFonts w:hint="eastAsia"/>
              </w:rPr>
              <w:t>智能</w:t>
            </w:r>
            <w:r w:rsidR="00114235">
              <w:rPr>
                <w:rFonts w:hint="eastAsia"/>
              </w:rPr>
              <w:t>1802</w:t>
            </w:r>
          </w:p>
        </w:tc>
      </w:tr>
      <w:tr w:rsidR="00E9181F" w:rsidRPr="00231CF8" w14:paraId="5BA88389" w14:textId="77777777" w:rsidTr="00231CF8">
        <w:trPr>
          <w:jc w:val="center"/>
        </w:trPr>
        <w:tc>
          <w:tcPr>
            <w:tcW w:w="1622" w:type="dxa"/>
          </w:tcPr>
          <w:p w14:paraId="26A7FCA3" w14:textId="77777777" w:rsidR="00E9181F" w:rsidRPr="00231CF8" w:rsidRDefault="00E9181F" w:rsidP="00231CF8">
            <w:pPr>
              <w:pStyle w:val="a7"/>
              <w:spacing w:before="0" w:beforeAutospacing="0" w:after="0" w:afterAutospacing="0"/>
              <w:jc w:val="center"/>
            </w:pPr>
            <w:r w:rsidRPr="00231CF8">
              <w:t>实验日期</w:t>
            </w:r>
          </w:p>
        </w:tc>
        <w:tc>
          <w:tcPr>
            <w:tcW w:w="1622" w:type="dxa"/>
          </w:tcPr>
          <w:p w14:paraId="1593C485" w14:textId="7B245D40" w:rsidR="00E9181F" w:rsidRPr="00231CF8" w:rsidRDefault="00734CF4" w:rsidP="00231CF8">
            <w:pPr>
              <w:pStyle w:val="a7"/>
              <w:spacing w:before="0" w:beforeAutospacing="0" w:after="0" w:afterAutospacing="0"/>
              <w:jc w:val="center"/>
            </w:pPr>
            <w:r>
              <w:rPr>
                <w:rFonts w:hint="eastAsia"/>
              </w:rPr>
              <w:t>2</w:t>
            </w:r>
            <w:r>
              <w:t>0</w:t>
            </w:r>
            <w:r w:rsidR="00F5538C">
              <w:rPr>
                <w:rFonts w:hint="eastAsia"/>
              </w:rPr>
              <w:t>20</w:t>
            </w:r>
            <w:r>
              <w:t>.</w:t>
            </w:r>
            <w:r w:rsidR="00F5538C">
              <w:rPr>
                <w:rFonts w:hint="eastAsia"/>
              </w:rPr>
              <w:t>11</w:t>
            </w:r>
            <w:r>
              <w:t>.</w:t>
            </w:r>
            <w:r w:rsidR="00F5538C">
              <w:rPr>
                <w:rFonts w:hint="eastAsia"/>
              </w:rPr>
              <w:t>18</w:t>
            </w:r>
          </w:p>
        </w:tc>
        <w:tc>
          <w:tcPr>
            <w:tcW w:w="1429" w:type="dxa"/>
          </w:tcPr>
          <w:p w14:paraId="60E6EAD8" w14:textId="77777777" w:rsidR="00E9181F" w:rsidRPr="00231CF8" w:rsidRDefault="00E9181F" w:rsidP="00231CF8">
            <w:pPr>
              <w:pStyle w:val="a7"/>
              <w:spacing w:before="0" w:beforeAutospacing="0" w:after="0" w:afterAutospacing="0"/>
              <w:jc w:val="center"/>
            </w:pPr>
            <w:r w:rsidRPr="00231CF8">
              <w:rPr>
                <w:rFonts w:hint="eastAsia"/>
              </w:rPr>
              <w:t>实验</w:t>
            </w:r>
            <w:r w:rsidRPr="00231CF8">
              <w:t>项目</w:t>
            </w:r>
          </w:p>
        </w:tc>
        <w:tc>
          <w:tcPr>
            <w:tcW w:w="5063" w:type="dxa"/>
            <w:gridSpan w:val="3"/>
          </w:tcPr>
          <w:p w14:paraId="15CC5A15" w14:textId="65BA76D1" w:rsidR="00E9181F" w:rsidRPr="00231CF8" w:rsidRDefault="00844F43" w:rsidP="00231CF8">
            <w:pPr>
              <w:pStyle w:val="a7"/>
              <w:spacing w:before="0" w:beforeAutospacing="0" w:after="0" w:afterAutospacing="0"/>
              <w:jc w:val="center"/>
            </w:pPr>
            <w:r>
              <w:rPr>
                <w:rFonts w:hint="eastAsia"/>
              </w:rPr>
              <w:t>第</w:t>
            </w:r>
            <w:r w:rsidR="00F5538C">
              <w:rPr>
                <w:rFonts w:hint="eastAsia"/>
              </w:rPr>
              <w:t>9</w:t>
            </w:r>
            <w:r>
              <w:rPr>
                <w:rFonts w:hint="eastAsia"/>
              </w:rPr>
              <w:t>天：</w:t>
            </w:r>
            <w:r w:rsidR="00F5538C">
              <w:rPr>
                <w:rFonts w:hint="eastAsia"/>
              </w:rPr>
              <w:t>内存管理</w:t>
            </w:r>
          </w:p>
        </w:tc>
      </w:tr>
    </w:tbl>
    <w:p w14:paraId="6ACB098A" w14:textId="6D2A6B96" w:rsidR="00E9181F" w:rsidRDefault="00E9181F" w:rsidP="00231CF8">
      <w:pPr>
        <w:pStyle w:val="2"/>
      </w:pPr>
      <w:r w:rsidRPr="00231CF8">
        <w:t>一</w:t>
      </w:r>
      <w:r w:rsidRPr="00231CF8">
        <w:rPr>
          <w:rFonts w:hint="eastAsia"/>
        </w:rPr>
        <w:t>、实验主要内容</w:t>
      </w:r>
    </w:p>
    <w:p w14:paraId="0F6E42EB" w14:textId="7B19E8B9" w:rsidR="001D09FB" w:rsidRDefault="001D09FB" w:rsidP="001D09FB">
      <w:r w:rsidRPr="002008CC">
        <w:rPr>
          <w:rFonts w:hint="eastAsia"/>
          <w:highlight w:val="yellow"/>
        </w:rPr>
        <w:t>1</w:t>
      </w:r>
      <w:r w:rsidRPr="002008CC">
        <w:rPr>
          <w:rFonts w:hint="eastAsia"/>
          <w:highlight w:val="yellow"/>
        </w:rPr>
        <w:t>、</w:t>
      </w:r>
      <w:r w:rsidR="00007317" w:rsidRPr="002008CC">
        <w:rPr>
          <w:rFonts w:hint="eastAsia"/>
          <w:highlight w:val="yellow"/>
        </w:rPr>
        <w:t>内存容量检查</w:t>
      </w:r>
    </w:p>
    <w:p w14:paraId="4DBC97B5" w14:textId="17A9F5B8" w:rsidR="00007317" w:rsidRPr="00615B5E" w:rsidRDefault="00007317" w:rsidP="001D09FB">
      <w:pPr>
        <w:rPr>
          <w:b/>
          <w:bCs/>
        </w:rPr>
      </w:pPr>
      <w:r>
        <w:tab/>
      </w:r>
      <w:r w:rsidRPr="00615B5E">
        <w:rPr>
          <w:rFonts w:hint="eastAsia"/>
          <w:b/>
          <w:bCs/>
        </w:rPr>
        <w:t>内容：</w:t>
      </w:r>
    </w:p>
    <w:p w14:paraId="05894D4A" w14:textId="759B7F17" w:rsidR="00007317" w:rsidRDefault="00007317" w:rsidP="001D09FB">
      <w:r>
        <w:tab/>
      </w:r>
      <w:r w:rsidRPr="00615B5E">
        <w:rPr>
          <w:b/>
          <w:bCs/>
        </w:rPr>
        <w:tab/>
      </w:r>
      <w:r w:rsidRPr="00615B5E">
        <w:rPr>
          <w:rFonts w:hint="eastAsia"/>
          <w:b/>
          <w:bCs/>
        </w:rPr>
        <w:t>a</w:t>
      </w:r>
      <w:r w:rsidRPr="00615B5E">
        <w:rPr>
          <w:rFonts w:hint="eastAsia"/>
          <w:b/>
          <w:bCs/>
        </w:rPr>
        <w:t>）</w:t>
      </w:r>
      <w:r w:rsidR="00ED1D0F">
        <w:rPr>
          <w:rFonts w:hint="eastAsia"/>
        </w:rPr>
        <w:t>预处理——检测</w:t>
      </w:r>
      <w:r w:rsidR="00ED1D0F">
        <w:rPr>
          <w:rFonts w:hint="eastAsia"/>
        </w:rPr>
        <w:t>CPU</w:t>
      </w:r>
      <w:r w:rsidR="00ED1D0F">
        <w:rPr>
          <w:rFonts w:hint="eastAsia"/>
        </w:rPr>
        <w:t>型号：</w:t>
      </w:r>
      <w:r w:rsidR="00ED1D0F" w:rsidRPr="00ED1D0F">
        <w:rPr>
          <w:rFonts w:hint="eastAsia"/>
        </w:rPr>
        <w:t>由于检查内存的方式是——向一个内存单元写入一个</w:t>
      </w:r>
      <w:r w:rsidR="00ED1D0F">
        <w:tab/>
      </w:r>
      <w:r w:rsidR="00ED1D0F">
        <w:tab/>
      </w:r>
      <w:r w:rsidR="00ED1D0F">
        <w:tab/>
      </w:r>
      <w:r w:rsidR="00ED1D0F" w:rsidRPr="00ED1D0F">
        <w:rPr>
          <w:rFonts w:hint="eastAsia"/>
        </w:rPr>
        <w:t>值，然后马上取出这个内存里的值，来检查写入和读出的值是否一致。如果使用缓存</w:t>
      </w:r>
      <w:r w:rsidR="00ED1D0F">
        <w:tab/>
      </w:r>
      <w:r w:rsidR="00ED1D0F">
        <w:tab/>
      </w:r>
      <w:r w:rsidR="00ED1D0F" w:rsidRPr="00ED1D0F">
        <w:rPr>
          <w:rFonts w:hint="eastAsia"/>
        </w:rPr>
        <w:t>的话，那么“写入”和“读出”都将是对缓存操作的，这样会导致一个假象——“所</w:t>
      </w:r>
      <w:r w:rsidR="00ED1D0F">
        <w:tab/>
      </w:r>
      <w:r w:rsidR="00ED1D0F">
        <w:tab/>
      </w:r>
      <w:r w:rsidR="00ED1D0F" w:rsidRPr="00ED1D0F">
        <w:rPr>
          <w:rFonts w:hint="eastAsia"/>
        </w:rPr>
        <w:t>有的值都是符合的，即所有的内存单元都是正常可用的”，那么将失去内存检查的预期</w:t>
      </w:r>
      <w:r w:rsidR="00ED1D0F">
        <w:tab/>
      </w:r>
      <w:r w:rsidR="00ED1D0F">
        <w:tab/>
      </w:r>
      <w:r w:rsidR="00ED1D0F" w:rsidRPr="00ED1D0F">
        <w:rPr>
          <w:rFonts w:hint="eastAsia"/>
        </w:rPr>
        <w:t>结果；所以我们在进行内存检查之前需要判断</w:t>
      </w:r>
      <w:r w:rsidR="00ED1D0F" w:rsidRPr="00ED1D0F">
        <w:rPr>
          <w:rFonts w:hint="eastAsia"/>
        </w:rPr>
        <w:t>CPU</w:t>
      </w:r>
      <w:r w:rsidR="00ED1D0F" w:rsidRPr="00ED1D0F">
        <w:rPr>
          <w:rFonts w:hint="eastAsia"/>
        </w:rPr>
        <w:t>型号（</w:t>
      </w:r>
      <w:r w:rsidR="00ED1D0F" w:rsidRPr="00ED1D0F">
        <w:rPr>
          <w:rFonts w:hint="eastAsia"/>
        </w:rPr>
        <w:t>386</w:t>
      </w:r>
      <w:r w:rsidR="00ED1D0F" w:rsidRPr="00ED1D0F">
        <w:rPr>
          <w:rFonts w:hint="eastAsia"/>
        </w:rPr>
        <w:t>下没有</w:t>
      </w:r>
      <w:r w:rsidR="00ED1D0F" w:rsidRPr="00ED1D0F">
        <w:rPr>
          <w:rFonts w:hint="eastAsia"/>
        </w:rPr>
        <w:t>cache</w:t>
      </w:r>
      <w:r w:rsidR="00ED1D0F" w:rsidRPr="00ED1D0F">
        <w:rPr>
          <w:rFonts w:hint="eastAsia"/>
        </w:rPr>
        <w:t>，</w:t>
      </w:r>
      <w:r w:rsidR="00ED1D0F" w:rsidRPr="00ED1D0F">
        <w:rPr>
          <w:rFonts w:hint="eastAsia"/>
        </w:rPr>
        <w:t>486</w:t>
      </w:r>
      <w:r w:rsidR="00ED1D0F" w:rsidRPr="00ED1D0F">
        <w:rPr>
          <w:rFonts w:hint="eastAsia"/>
        </w:rPr>
        <w:t>有），</w:t>
      </w:r>
      <w:r w:rsidR="00ED1D0F">
        <w:tab/>
      </w:r>
      <w:r w:rsidR="00ED1D0F">
        <w:tab/>
      </w:r>
      <w:r w:rsidR="00ED1D0F" w:rsidRPr="00ED1D0F">
        <w:rPr>
          <w:rFonts w:hint="eastAsia"/>
        </w:rPr>
        <w:t>然后把有</w:t>
      </w:r>
      <w:r w:rsidR="00ED1D0F" w:rsidRPr="00ED1D0F">
        <w:rPr>
          <w:rFonts w:hint="eastAsia"/>
        </w:rPr>
        <w:t>cache</w:t>
      </w:r>
      <w:r w:rsidR="00ED1D0F" w:rsidRPr="00ED1D0F">
        <w:rPr>
          <w:rFonts w:hint="eastAsia"/>
        </w:rPr>
        <w:t>机制的</w:t>
      </w:r>
      <w:r w:rsidR="00ED1D0F" w:rsidRPr="00ED1D0F">
        <w:rPr>
          <w:rFonts w:hint="eastAsia"/>
        </w:rPr>
        <w:t>CPU</w:t>
      </w:r>
      <w:r w:rsidR="00ED1D0F" w:rsidRPr="00ED1D0F">
        <w:rPr>
          <w:rFonts w:hint="eastAsia"/>
        </w:rPr>
        <w:t>，做相应的禁用</w:t>
      </w:r>
      <w:r w:rsidR="00ED1D0F" w:rsidRPr="00ED1D0F">
        <w:rPr>
          <w:rFonts w:hint="eastAsia"/>
        </w:rPr>
        <w:t>cache</w:t>
      </w:r>
      <w:r w:rsidR="00ED1D0F" w:rsidRPr="00ED1D0F">
        <w:rPr>
          <w:rFonts w:hint="eastAsia"/>
        </w:rPr>
        <w:t>处理；</w:t>
      </w:r>
    </w:p>
    <w:p w14:paraId="69679CE6" w14:textId="18B0E9F8" w:rsidR="00ED1D0F" w:rsidRDefault="00ED1D0F" w:rsidP="001D09FB">
      <w:r>
        <w:tab/>
      </w:r>
      <w:r>
        <w:tab/>
      </w:r>
      <w:r w:rsidRPr="00615B5E">
        <w:rPr>
          <w:rFonts w:hint="eastAsia"/>
          <w:b/>
          <w:bCs/>
        </w:rPr>
        <w:t>b</w:t>
      </w:r>
      <w:r w:rsidRPr="00615B5E">
        <w:rPr>
          <w:rFonts w:hint="eastAsia"/>
          <w:b/>
          <w:bCs/>
        </w:rPr>
        <w:t>）</w:t>
      </w:r>
      <w:r w:rsidR="00A112F0">
        <w:rPr>
          <w:rFonts w:hint="eastAsia"/>
        </w:rPr>
        <w:t>内存检查部分——：通过对</w:t>
      </w:r>
      <w:r w:rsidR="00A112F0">
        <w:rPr>
          <w:rFonts w:hint="eastAsia"/>
        </w:rPr>
        <w:t>[start</w:t>
      </w:r>
      <w:r w:rsidR="00A112F0">
        <w:t xml:space="preserve"> </w:t>
      </w:r>
      <w:r w:rsidR="00A112F0">
        <w:rPr>
          <w:rFonts w:hint="eastAsia"/>
        </w:rPr>
        <w:t>,</w:t>
      </w:r>
      <w:r w:rsidR="00A112F0">
        <w:t xml:space="preserve"> end]</w:t>
      </w:r>
      <w:r w:rsidR="00A112F0">
        <w:rPr>
          <w:rFonts w:hint="eastAsia"/>
        </w:rPr>
        <w:t>范围内的内存进行检测，原理是：①取出地</w:t>
      </w:r>
      <w:r w:rsidR="00CD6AB4">
        <w:tab/>
      </w:r>
      <w:r w:rsidR="00CD6AB4">
        <w:tab/>
      </w:r>
      <w:r w:rsidR="00A112F0">
        <w:rPr>
          <w:rFonts w:hint="eastAsia"/>
        </w:rPr>
        <w:t>址内的原始值（以便后续对数据恢复）②向这个地址写入一个特殊的值</w:t>
      </w:r>
      <w:r w:rsidR="00A112F0">
        <w:t xml:space="preserve">0xaa55aa55 </w:t>
      </w:r>
      <w:r w:rsidR="00A112F0">
        <w:rPr>
          <w:rFonts w:hint="eastAsia"/>
        </w:rPr>
        <w:t>③</w:t>
      </w:r>
      <w:r w:rsidR="00CD6AB4">
        <w:tab/>
      </w:r>
      <w:r w:rsidR="00CD6AB4">
        <w:tab/>
      </w:r>
      <w:r w:rsidR="00A112F0">
        <w:rPr>
          <w:rFonts w:hint="eastAsia"/>
        </w:rPr>
        <w:t>将内存中的这个值反转，检查是否能够得到</w:t>
      </w:r>
      <w:r w:rsidR="00A112F0">
        <w:rPr>
          <w:rFonts w:hint="eastAsia"/>
        </w:rPr>
        <w:t>0x</w:t>
      </w:r>
      <w:r w:rsidR="00A112F0">
        <w:t xml:space="preserve">55aa55aa </w:t>
      </w:r>
      <w:r w:rsidR="00A112F0">
        <w:rPr>
          <w:rFonts w:hint="eastAsia"/>
        </w:rPr>
        <w:t>④如果上一步正确，再次反</w:t>
      </w:r>
      <w:r w:rsidR="00CD6AB4">
        <w:tab/>
      </w:r>
      <w:r w:rsidR="00CD6AB4">
        <w:tab/>
      </w:r>
      <w:r w:rsidR="00CD6AB4">
        <w:tab/>
      </w:r>
      <w:r w:rsidR="00A112F0">
        <w:rPr>
          <w:rFonts w:hint="eastAsia"/>
        </w:rPr>
        <w:t>转，检测是否能够得到初始值</w:t>
      </w:r>
      <w:r w:rsidR="00A112F0">
        <w:rPr>
          <w:rFonts w:hint="eastAsia"/>
        </w:rPr>
        <w:t>0x</w:t>
      </w:r>
      <w:r w:rsidR="00A112F0">
        <w:t xml:space="preserve">aa55aa55 </w:t>
      </w:r>
      <w:r w:rsidR="00A112F0">
        <w:rPr>
          <w:rFonts w:hint="eastAsia"/>
        </w:rPr>
        <w:t>⑤如果上述任何一部出现错误，终止检测并</w:t>
      </w:r>
      <w:r w:rsidR="00CD6AB4">
        <w:tab/>
      </w:r>
      <w:r w:rsidR="00CD6AB4">
        <w:tab/>
      </w:r>
      <w:r w:rsidR="00A112F0">
        <w:rPr>
          <w:rFonts w:hint="eastAsia"/>
        </w:rPr>
        <w:t>且返回出错时的地址指针；否则说明这一区域内的内存使用正常</w:t>
      </w:r>
      <w:r w:rsidR="00A112F0">
        <w:rPr>
          <w:rFonts w:hint="eastAsia"/>
        </w:rPr>
        <w:t xml:space="preserve"> </w:t>
      </w:r>
    </w:p>
    <w:p w14:paraId="7403C8CA" w14:textId="026004AD" w:rsidR="00A112F0" w:rsidRDefault="00CD6AB4" w:rsidP="001D09FB">
      <w:r>
        <w:tab/>
      </w:r>
      <w:r>
        <w:tab/>
      </w:r>
      <w:r w:rsidR="00A112F0">
        <w:rPr>
          <w:rFonts w:hint="eastAsia"/>
        </w:rPr>
        <w:t>最初的代码运行的比较慢，这是因为每次只对</w:t>
      </w:r>
      <w:r>
        <w:rPr>
          <w:rFonts w:hint="eastAsia"/>
        </w:rPr>
        <w:t>4-bytes</w:t>
      </w:r>
      <w:r>
        <w:rPr>
          <w:rFonts w:hint="eastAsia"/>
        </w:rPr>
        <w:t>的内存进行了检测；为了加快速</w:t>
      </w:r>
      <w:r>
        <w:tab/>
      </w:r>
      <w:r>
        <w:tab/>
      </w:r>
      <w:r>
        <w:rPr>
          <w:rFonts w:hint="eastAsia"/>
        </w:rPr>
        <w:t>度，我们在这一步不需要细致到每一个地址都检查，所以增大每次检测的步长——每</w:t>
      </w:r>
      <w:r>
        <w:tab/>
      </w:r>
      <w:r>
        <w:tab/>
      </w:r>
      <w:r>
        <w:rPr>
          <w:rFonts w:hint="eastAsia"/>
        </w:rPr>
        <w:t>次检查</w:t>
      </w:r>
      <w:r>
        <w:rPr>
          <w:rFonts w:hint="eastAsia"/>
        </w:rPr>
        <w:t>0x1000-bytes</w:t>
      </w:r>
      <w:r>
        <w:rPr>
          <w:rFonts w:hint="eastAsia"/>
        </w:rPr>
        <w:t>，也就是</w:t>
      </w:r>
      <w:r>
        <w:rPr>
          <w:rFonts w:hint="eastAsia"/>
        </w:rPr>
        <w:t>4KB</w:t>
      </w:r>
      <w:r>
        <w:rPr>
          <w:rFonts w:hint="eastAsia"/>
        </w:rPr>
        <w:t>的大小，如果这</w:t>
      </w:r>
      <w:r>
        <w:rPr>
          <w:rFonts w:hint="eastAsia"/>
        </w:rPr>
        <w:t>4KB</w:t>
      </w:r>
      <w:r>
        <w:rPr>
          <w:rFonts w:hint="eastAsia"/>
        </w:rPr>
        <w:t>的最后</w:t>
      </w:r>
      <w:r>
        <w:rPr>
          <w:rFonts w:hint="eastAsia"/>
        </w:rPr>
        <w:t>4-bytes</w:t>
      </w:r>
      <w:r>
        <w:rPr>
          <w:rFonts w:hint="eastAsia"/>
        </w:rPr>
        <w:t>通过我们上述的</w:t>
      </w:r>
      <w:r>
        <w:tab/>
      </w:r>
      <w:r>
        <w:tab/>
      </w:r>
      <w:r>
        <w:rPr>
          <w:rFonts w:hint="eastAsia"/>
        </w:rPr>
        <w:t>检测，就说明这</w:t>
      </w:r>
      <w:r>
        <w:rPr>
          <w:rFonts w:hint="eastAsia"/>
        </w:rPr>
        <w:t>4KB</w:t>
      </w:r>
      <w:r>
        <w:rPr>
          <w:rFonts w:hint="eastAsia"/>
        </w:rPr>
        <w:t>内存是可以的；</w:t>
      </w:r>
    </w:p>
    <w:p w14:paraId="21526014" w14:textId="1268A8D1" w:rsidR="00A112F0" w:rsidRPr="00A112F0" w:rsidRDefault="00A112F0" w:rsidP="001D09FB">
      <w:r>
        <w:tab/>
      </w:r>
      <w:r>
        <w:tab/>
      </w:r>
      <w:r w:rsidRPr="00615B5E">
        <w:rPr>
          <w:rFonts w:hint="eastAsia"/>
          <w:b/>
          <w:bCs/>
        </w:rPr>
        <w:t>c</w:t>
      </w:r>
      <w:r w:rsidRPr="00615B5E">
        <w:rPr>
          <w:rFonts w:hint="eastAsia"/>
          <w:b/>
          <w:bCs/>
        </w:rPr>
        <w:t>）</w:t>
      </w:r>
      <w:r w:rsidR="00CD6AB4">
        <w:rPr>
          <w:rFonts w:hint="eastAsia"/>
        </w:rPr>
        <w:t>C</w:t>
      </w:r>
      <w:r w:rsidR="00CD6AB4">
        <w:rPr>
          <w:rFonts w:hint="eastAsia"/>
        </w:rPr>
        <w:t>语言失败——转汇编：由于上述方法写出来的</w:t>
      </w:r>
      <w:r w:rsidR="00CD6AB4">
        <w:rPr>
          <w:rFonts w:hint="eastAsia"/>
        </w:rPr>
        <w:t>C</w:t>
      </w:r>
      <w:r w:rsidR="00CD6AB4">
        <w:rPr>
          <w:rFonts w:hint="eastAsia"/>
        </w:rPr>
        <w:t>代码不能跑出正确的结果，对其</w:t>
      </w:r>
      <w:r w:rsidR="00CD6AB4">
        <w:tab/>
      </w:r>
      <w:r w:rsidR="00CD6AB4">
        <w:tab/>
      </w:r>
      <w:r w:rsidR="00CD6AB4">
        <w:rPr>
          <w:rFonts w:hint="eastAsia"/>
        </w:rPr>
        <w:t>编译后生成的代码检查后发现，我们检测的过程被编译器当作了完全无效的代码块，</w:t>
      </w:r>
      <w:r w:rsidR="00CD6AB4">
        <w:tab/>
      </w:r>
      <w:r w:rsidR="00CD6AB4">
        <w:tab/>
      </w:r>
      <w:r w:rsidR="00CD6AB4">
        <w:rPr>
          <w:rFonts w:hint="eastAsia"/>
        </w:rPr>
        <w:t>所以编译器在优化编译的时候，直接我们检测内存的部分删去了，只留下了一个</w:t>
      </w:r>
      <w:r w:rsidR="00CD6AB4">
        <w:rPr>
          <w:rFonts w:hint="eastAsia"/>
        </w:rPr>
        <w:t>for</w:t>
      </w:r>
      <w:r w:rsidR="00CD6AB4">
        <w:rPr>
          <w:rFonts w:hint="eastAsia"/>
        </w:rPr>
        <w:t>循</w:t>
      </w:r>
      <w:r w:rsidR="00CD6AB4">
        <w:tab/>
      </w:r>
      <w:r w:rsidR="00CD6AB4">
        <w:tab/>
      </w:r>
      <w:r w:rsidR="00CD6AB4">
        <w:rPr>
          <w:rFonts w:hint="eastAsia"/>
        </w:rPr>
        <w:t>环的空壳，所以自然不能得到正常结果；</w:t>
      </w:r>
    </w:p>
    <w:p w14:paraId="23463C23" w14:textId="7466DB1C" w:rsidR="00A112F0" w:rsidRPr="00615B5E" w:rsidRDefault="00007317" w:rsidP="001D09FB">
      <w:pPr>
        <w:rPr>
          <w:b/>
          <w:bCs/>
        </w:rPr>
      </w:pPr>
      <w:r w:rsidRPr="00615B5E">
        <w:rPr>
          <w:b/>
          <w:bCs/>
        </w:rPr>
        <w:tab/>
      </w:r>
      <w:r w:rsidRPr="00615B5E">
        <w:rPr>
          <w:rFonts w:hint="eastAsia"/>
          <w:b/>
          <w:bCs/>
        </w:rPr>
        <w:t>重点总结</w:t>
      </w:r>
      <w:r w:rsidR="00A112F0" w:rsidRPr="00615B5E">
        <w:rPr>
          <w:rFonts w:hint="eastAsia"/>
          <w:b/>
          <w:bCs/>
        </w:rPr>
        <w:t>：</w:t>
      </w:r>
    </w:p>
    <w:p w14:paraId="28F0B2FD" w14:textId="77038E93" w:rsidR="00A112F0" w:rsidRDefault="00A112F0" w:rsidP="001D09FB">
      <w:r>
        <w:tab/>
      </w:r>
      <w:r>
        <w:tab/>
      </w:r>
      <w:r w:rsidRPr="00615B5E">
        <w:rPr>
          <w:rFonts w:hint="eastAsia"/>
          <w:b/>
          <w:bCs/>
        </w:rPr>
        <w:t>a</w:t>
      </w:r>
      <w:r w:rsidRPr="00615B5E">
        <w:rPr>
          <w:rFonts w:hint="eastAsia"/>
          <w:b/>
          <w:bCs/>
        </w:rPr>
        <w:t>）</w:t>
      </w:r>
      <w:r w:rsidRPr="00A112F0">
        <w:rPr>
          <w:rFonts w:hint="eastAsia"/>
        </w:rPr>
        <w:t>EFLAGS</w:t>
      </w:r>
      <w:r w:rsidRPr="00A112F0">
        <w:rPr>
          <w:rFonts w:hint="eastAsia"/>
        </w:rPr>
        <w:t>寄存器中第</w:t>
      </w:r>
      <w:r w:rsidRPr="00A112F0">
        <w:rPr>
          <w:rFonts w:hint="eastAsia"/>
        </w:rPr>
        <w:t>18</w:t>
      </w:r>
      <w:r w:rsidRPr="00A112F0">
        <w:rPr>
          <w:rFonts w:hint="eastAsia"/>
        </w:rPr>
        <w:t>位为</w:t>
      </w:r>
      <w:r w:rsidRPr="00A112F0">
        <w:rPr>
          <w:rFonts w:hint="eastAsia"/>
        </w:rPr>
        <w:t>AC</w:t>
      </w:r>
      <w:r w:rsidRPr="00A112F0">
        <w:rPr>
          <w:rFonts w:hint="eastAsia"/>
        </w:rPr>
        <w:t>标志位：如果</w:t>
      </w:r>
      <w:r w:rsidRPr="00A112F0">
        <w:rPr>
          <w:rFonts w:hint="eastAsia"/>
        </w:rPr>
        <w:t>CPU</w:t>
      </w:r>
      <w:r w:rsidRPr="00A112F0">
        <w:rPr>
          <w:rFonts w:hint="eastAsia"/>
        </w:rPr>
        <w:t>是</w:t>
      </w:r>
      <w:r w:rsidRPr="00A112F0">
        <w:rPr>
          <w:rFonts w:hint="eastAsia"/>
        </w:rPr>
        <w:t>386</w:t>
      </w:r>
      <w:r w:rsidRPr="00A112F0">
        <w:rPr>
          <w:rFonts w:hint="eastAsia"/>
        </w:rPr>
        <w:t>，则没有该位，第</w:t>
      </w:r>
      <w:r w:rsidRPr="00A112F0">
        <w:rPr>
          <w:rFonts w:hint="eastAsia"/>
        </w:rPr>
        <w:t>18</w:t>
      </w:r>
      <w:r w:rsidRPr="00A112F0">
        <w:rPr>
          <w:rFonts w:hint="eastAsia"/>
        </w:rPr>
        <w:t>位一</w:t>
      </w:r>
      <w:r>
        <w:tab/>
      </w:r>
      <w:r>
        <w:tab/>
      </w:r>
      <w:r w:rsidRPr="00A112F0">
        <w:rPr>
          <w:rFonts w:hint="eastAsia"/>
        </w:rPr>
        <w:t>直为</w:t>
      </w:r>
      <w:r w:rsidRPr="00A112F0">
        <w:rPr>
          <w:rFonts w:hint="eastAsia"/>
        </w:rPr>
        <w:t>0</w:t>
      </w:r>
      <w:r w:rsidRPr="00A112F0">
        <w:rPr>
          <w:rFonts w:hint="eastAsia"/>
        </w:rPr>
        <w:t>；判断</w:t>
      </w:r>
      <w:r w:rsidRPr="00A112F0">
        <w:rPr>
          <w:rFonts w:hint="eastAsia"/>
        </w:rPr>
        <w:t>CPU</w:t>
      </w:r>
      <w:r>
        <w:rPr>
          <w:rFonts w:hint="eastAsia"/>
        </w:rPr>
        <w:t>型号</w:t>
      </w:r>
      <w:r w:rsidRPr="00A112F0">
        <w:rPr>
          <w:rFonts w:hint="eastAsia"/>
        </w:rPr>
        <w:t>的原理是：将</w:t>
      </w:r>
      <w:r w:rsidRPr="00A112F0">
        <w:rPr>
          <w:rFonts w:hint="eastAsia"/>
        </w:rPr>
        <w:t>AC</w:t>
      </w:r>
      <w:r w:rsidRPr="00A112F0">
        <w:rPr>
          <w:rFonts w:hint="eastAsia"/>
        </w:rPr>
        <w:t>标志位置位，如果是</w:t>
      </w:r>
      <w:r w:rsidRPr="00A112F0">
        <w:rPr>
          <w:rFonts w:hint="eastAsia"/>
        </w:rPr>
        <w:t>386</w:t>
      </w:r>
      <w:r w:rsidRPr="00A112F0">
        <w:rPr>
          <w:rFonts w:hint="eastAsia"/>
        </w:rPr>
        <w:t>的</w:t>
      </w:r>
      <w:r w:rsidRPr="00A112F0">
        <w:rPr>
          <w:rFonts w:hint="eastAsia"/>
        </w:rPr>
        <w:t>CPU</w:t>
      </w:r>
      <w:r w:rsidRPr="00A112F0">
        <w:rPr>
          <w:rFonts w:hint="eastAsia"/>
        </w:rPr>
        <w:t>，那么就算被</w:t>
      </w:r>
      <w:r>
        <w:tab/>
      </w:r>
      <w:r>
        <w:tab/>
      </w:r>
      <w:r w:rsidRPr="00A112F0">
        <w:rPr>
          <w:rFonts w:hint="eastAsia"/>
        </w:rPr>
        <w:t>置位，</w:t>
      </w:r>
      <w:r w:rsidRPr="00A112F0">
        <w:rPr>
          <w:rFonts w:hint="eastAsia"/>
        </w:rPr>
        <w:t>AC</w:t>
      </w:r>
      <w:r w:rsidRPr="00A112F0">
        <w:rPr>
          <w:rFonts w:hint="eastAsia"/>
        </w:rPr>
        <w:t>的值还会自动变成</w:t>
      </w:r>
      <w:r w:rsidRPr="00A112F0">
        <w:rPr>
          <w:rFonts w:hint="eastAsia"/>
        </w:rPr>
        <w:t>0</w:t>
      </w:r>
      <w:r w:rsidRPr="00A112F0">
        <w:rPr>
          <w:rFonts w:hint="eastAsia"/>
        </w:rPr>
        <w:t>；否则就是</w:t>
      </w:r>
      <w:r w:rsidRPr="00A112F0">
        <w:rPr>
          <w:rFonts w:hint="eastAsia"/>
        </w:rPr>
        <w:t>486</w:t>
      </w:r>
      <w:r w:rsidRPr="00A112F0">
        <w:rPr>
          <w:rFonts w:hint="eastAsia"/>
        </w:rPr>
        <w:t>；之后对于</w:t>
      </w:r>
      <w:r w:rsidRPr="00A112F0">
        <w:rPr>
          <w:rFonts w:hint="eastAsia"/>
        </w:rPr>
        <w:t>486</w:t>
      </w:r>
      <w:r w:rsidRPr="00A112F0">
        <w:rPr>
          <w:rFonts w:hint="eastAsia"/>
        </w:rPr>
        <w:t>的</w:t>
      </w:r>
      <w:r w:rsidRPr="00A112F0">
        <w:rPr>
          <w:rFonts w:hint="eastAsia"/>
        </w:rPr>
        <w:t>CPU</w:t>
      </w:r>
      <w:r w:rsidRPr="00A112F0">
        <w:rPr>
          <w:rFonts w:hint="eastAsia"/>
        </w:rPr>
        <w:t>，通过对</w:t>
      </w:r>
      <w:r w:rsidRPr="00A112F0">
        <w:rPr>
          <w:rFonts w:hint="eastAsia"/>
        </w:rPr>
        <w:t>CR0</w:t>
      </w:r>
      <w:r w:rsidRPr="00A112F0">
        <w:rPr>
          <w:rFonts w:hint="eastAsia"/>
        </w:rPr>
        <w:t>寄</w:t>
      </w:r>
      <w:r>
        <w:tab/>
      </w:r>
      <w:r>
        <w:tab/>
      </w:r>
      <w:r w:rsidRPr="00A112F0">
        <w:rPr>
          <w:rFonts w:hint="eastAsia"/>
        </w:rPr>
        <w:t>存器的值修改，实现禁止缓存；</w:t>
      </w:r>
    </w:p>
    <w:p w14:paraId="5E8195A9" w14:textId="4088BCAE" w:rsidR="00CD6AB4" w:rsidRDefault="00CD6AB4" w:rsidP="001D09FB">
      <w:r>
        <w:tab/>
      </w:r>
      <w:r>
        <w:tab/>
      </w:r>
      <w:r w:rsidRPr="00615B5E">
        <w:rPr>
          <w:rFonts w:hint="eastAsia"/>
          <w:b/>
          <w:bCs/>
        </w:rPr>
        <w:t>b</w:t>
      </w:r>
      <w:r w:rsidRPr="00615B5E">
        <w:rPr>
          <w:rFonts w:hint="eastAsia"/>
          <w:b/>
          <w:bCs/>
        </w:rPr>
        <w:t>）</w:t>
      </w:r>
      <w:r>
        <w:rPr>
          <w:rFonts w:hint="eastAsia"/>
        </w:rPr>
        <w:t>在系统启动的时候，内存已经被仔细检查过了，所以我们在刚刚检测的那一段对步</w:t>
      </w:r>
      <w:r w:rsidR="007B3141">
        <w:tab/>
      </w:r>
      <w:r w:rsidR="007B3141">
        <w:tab/>
      </w:r>
      <w:r>
        <w:rPr>
          <w:rFonts w:hint="eastAsia"/>
        </w:rPr>
        <w:t>长的增加是合理的</w:t>
      </w:r>
      <w:r w:rsidR="007B3141">
        <w:rPr>
          <w:rFonts w:hint="eastAsia"/>
        </w:rPr>
        <w:t>，毕竟我们的目的只是检测容量，甚至可以每次检查</w:t>
      </w:r>
      <w:r w:rsidR="007B3141">
        <w:rPr>
          <w:rFonts w:hint="eastAsia"/>
        </w:rPr>
        <w:t>1MB</w:t>
      </w:r>
      <w:r w:rsidR="007B3141">
        <w:rPr>
          <w:rFonts w:hint="eastAsia"/>
        </w:rPr>
        <w:t>都没什么</w:t>
      </w:r>
      <w:r w:rsidR="007B3141">
        <w:tab/>
      </w:r>
      <w:r w:rsidR="007B3141">
        <w:tab/>
      </w:r>
      <w:r w:rsidR="007B3141">
        <w:rPr>
          <w:rFonts w:hint="eastAsia"/>
        </w:rPr>
        <w:t>问题；</w:t>
      </w:r>
    </w:p>
    <w:p w14:paraId="0A23F52D" w14:textId="58BB3959" w:rsidR="00007317" w:rsidRPr="00615B5E" w:rsidRDefault="00007317" w:rsidP="001D09FB">
      <w:pPr>
        <w:rPr>
          <w:b/>
          <w:bCs/>
        </w:rPr>
      </w:pPr>
      <w:r w:rsidRPr="00615B5E">
        <w:rPr>
          <w:b/>
          <w:bCs/>
        </w:rPr>
        <w:tab/>
      </w:r>
      <w:r w:rsidRPr="00615B5E">
        <w:rPr>
          <w:rFonts w:hint="eastAsia"/>
          <w:b/>
          <w:bCs/>
        </w:rPr>
        <w:t>关键代码及注释：</w:t>
      </w:r>
    </w:p>
    <w:p w14:paraId="2193F8E1" w14:textId="176FA6BD" w:rsidR="007B3141" w:rsidRDefault="007B3141" w:rsidP="007B3141">
      <w:pPr>
        <w:jc w:val="center"/>
      </w:pPr>
      <w:r>
        <w:rPr>
          <w:noProof/>
        </w:rPr>
        <w:drawing>
          <wp:inline distT="0" distB="0" distL="0" distR="0" wp14:anchorId="3A4F94EF" wp14:editId="35288F27">
            <wp:extent cx="6188710" cy="4658995"/>
            <wp:effectExtent l="0" t="0" r="254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88710" cy="4658995"/>
                    </a:xfrm>
                    <a:prstGeom prst="rect">
                      <a:avLst/>
                    </a:prstGeom>
                  </pic:spPr>
                </pic:pic>
              </a:graphicData>
            </a:graphic>
          </wp:inline>
        </w:drawing>
      </w:r>
    </w:p>
    <w:p w14:paraId="315C4C32" w14:textId="2DFADCA0" w:rsidR="007B3141" w:rsidRDefault="007B3141" w:rsidP="007B3141">
      <w:pPr>
        <w:jc w:val="center"/>
        <w:rPr>
          <w:i/>
          <w:iCs/>
        </w:rPr>
      </w:pPr>
      <w:r w:rsidRPr="007B3141">
        <w:rPr>
          <w:rFonts w:hint="eastAsia"/>
          <w:i/>
          <w:iCs/>
          <w:highlight w:val="darkGray"/>
        </w:rPr>
        <w:t>（</w:t>
      </w:r>
      <w:proofErr w:type="spellStart"/>
      <w:r>
        <w:rPr>
          <w:rFonts w:hint="eastAsia"/>
          <w:i/>
          <w:iCs/>
          <w:highlight w:val="darkGray"/>
        </w:rPr>
        <w:t>bootpack</w:t>
      </w:r>
      <w:r>
        <w:rPr>
          <w:i/>
          <w:iCs/>
          <w:highlight w:val="darkGray"/>
        </w:rPr>
        <w:t>.c</w:t>
      </w:r>
      <w:proofErr w:type="spellEnd"/>
      <w:r w:rsidR="00B6648C">
        <w:rPr>
          <w:rFonts w:hint="eastAsia"/>
          <w:i/>
          <w:iCs/>
          <w:highlight w:val="darkGray"/>
        </w:rPr>
        <w:t>中，</w:t>
      </w:r>
      <w:r w:rsidRPr="007B3141">
        <w:rPr>
          <w:rFonts w:hint="eastAsia"/>
          <w:i/>
          <w:iCs/>
          <w:highlight w:val="darkGray"/>
        </w:rPr>
        <w:t>关闭</w:t>
      </w:r>
      <w:r w:rsidRPr="007B3141">
        <w:rPr>
          <w:rFonts w:hint="eastAsia"/>
          <w:i/>
          <w:iCs/>
          <w:highlight w:val="darkGray"/>
        </w:rPr>
        <w:t>cache</w:t>
      </w:r>
      <w:r w:rsidRPr="007B3141">
        <w:rPr>
          <w:rFonts w:hint="eastAsia"/>
          <w:i/>
          <w:iCs/>
          <w:highlight w:val="darkGray"/>
        </w:rPr>
        <w:t>）</w:t>
      </w:r>
    </w:p>
    <w:p w14:paraId="48F9A8A2" w14:textId="54ACED79" w:rsidR="00B6648C" w:rsidRDefault="00B6648C" w:rsidP="00B6648C">
      <w:pPr>
        <w:jc w:val="center"/>
        <w:rPr>
          <w:i/>
          <w:iCs/>
        </w:rPr>
      </w:pPr>
      <w:r>
        <w:rPr>
          <w:noProof/>
        </w:rPr>
        <w:drawing>
          <wp:inline distT="0" distB="0" distL="0" distR="0" wp14:anchorId="7B464B5A" wp14:editId="44679431">
            <wp:extent cx="6188710" cy="410337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88710" cy="4103370"/>
                    </a:xfrm>
                    <a:prstGeom prst="rect">
                      <a:avLst/>
                    </a:prstGeom>
                  </pic:spPr>
                </pic:pic>
              </a:graphicData>
            </a:graphic>
          </wp:inline>
        </w:drawing>
      </w:r>
    </w:p>
    <w:p w14:paraId="18039FCF" w14:textId="22F4A698" w:rsidR="00C56B7E" w:rsidRDefault="00B6648C" w:rsidP="00B6648C">
      <w:pPr>
        <w:jc w:val="center"/>
        <w:rPr>
          <w:i/>
          <w:iCs/>
        </w:rPr>
      </w:pPr>
      <w:r w:rsidRPr="00B6648C">
        <w:rPr>
          <w:rFonts w:hint="eastAsia"/>
          <w:i/>
          <w:iCs/>
          <w:highlight w:val="darkGray"/>
        </w:rPr>
        <w:t>（</w:t>
      </w:r>
      <w:r w:rsidRPr="00B6648C">
        <w:rPr>
          <w:rFonts w:hint="eastAsia"/>
          <w:i/>
          <w:iCs/>
          <w:highlight w:val="darkGray"/>
        </w:rPr>
        <w:t>n</w:t>
      </w:r>
      <w:r w:rsidRPr="00B6648C">
        <w:rPr>
          <w:i/>
          <w:iCs/>
          <w:highlight w:val="darkGray"/>
        </w:rPr>
        <w:t>askfunc.asm</w:t>
      </w:r>
      <w:r w:rsidRPr="00B6648C">
        <w:rPr>
          <w:rFonts w:hint="eastAsia"/>
          <w:i/>
          <w:iCs/>
          <w:highlight w:val="darkGray"/>
        </w:rPr>
        <w:t>中，汇编代码写的检测内存）</w:t>
      </w:r>
    </w:p>
    <w:p w14:paraId="1EA7E1CC" w14:textId="298E1B03" w:rsidR="00C56B7E" w:rsidRDefault="00C56B7E" w:rsidP="00C56B7E">
      <w:pPr>
        <w:jc w:val="left"/>
        <w:rPr>
          <w:i/>
          <w:iCs/>
        </w:rPr>
      </w:pPr>
    </w:p>
    <w:p w14:paraId="4BAF1C01" w14:textId="4C3B3900" w:rsidR="00C56B7E" w:rsidRDefault="00C56B7E" w:rsidP="00C56B7E">
      <w:pPr>
        <w:jc w:val="left"/>
      </w:pPr>
      <w:r w:rsidRPr="002008CC">
        <w:rPr>
          <w:rFonts w:hint="eastAsia"/>
          <w:highlight w:val="yellow"/>
        </w:rPr>
        <w:t>2</w:t>
      </w:r>
      <w:r w:rsidRPr="002008CC">
        <w:rPr>
          <w:rFonts w:hint="eastAsia"/>
          <w:highlight w:val="yellow"/>
        </w:rPr>
        <w:t>、内存管理</w:t>
      </w:r>
    </w:p>
    <w:p w14:paraId="17068DCB" w14:textId="5DFB3D7E" w:rsidR="00C56B7E" w:rsidRPr="00615B5E" w:rsidRDefault="00C56B7E" w:rsidP="00C56B7E">
      <w:pPr>
        <w:jc w:val="left"/>
        <w:rPr>
          <w:b/>
          <w:bCs/>
        </w:rPr>
      </w:pPr>
      <w:r>
        <w:tab/>
      </w:r>
      <w:r w:rsidRPr="00615B5E">
        <w:rPr>
          <w:rFonts w:hint="eastAsia"/>
          <w:b/>
          <w:bCs/>
        </w:rPr>
        <w:t>内容：</w:t>
      </w:r>
    </w:p>
    <w:p w14:paraId="0A72F374" w14:textId="41B507FE" w:rsidR="00C56B7E" w:rsidRDefault="00C56B7E" w:rsidP="00C56B7E">
      <w:pPr>
        <w:jc w:val="left"/>
      </w:pPr>
      <w:r>
        <w:tab/>
      </w:r>
      <w:r>
        <w:tab/>
      </w:r>
      <w:r w:rsidRPr="00615B5E">
        <w:rPr>
          <w:rFonts w:hint="eastAsia"/>
          <w:b/>
          <w:bCs/>
        </w:rPr>
        <w:t>a</w:t>
      </w:r>
      <w:r w:rsidRPr="00615B5E">
        <w:rPr>
          <w:rFonts w:hint="eastAsia"/>
          <w:b/>
          <w:bCs/>
        </w:rPr>
        <w:t>）</w:t>
      </w:r>
      <w:r>
        <w:rPr>
          <w:rFonts w:hint="eastAsia"/>
        </w:rPr>
        <w:t>内存管理使用的</w:t>
      </w:r>
      <w:r w:rsidR="004865CD">
        <w:rPr>
          <w:rFonts w:hint="eastAsia"/>
        </w:rPr>
        <w:t>方法</w:t>
      </w:r>
      <w:r>
        <w:rPr>
          <w:rFonts w:hint="eastAsia"/>
        </w:rPr>
        <w:t>：笔者比较了位图法和列表法；位图法就是把内存按</w:t>
      </w:r>
      <w:r w:rsidR="004865CD">
        <w:rPr>
          <w:rFonts w:hint="eastAsia"/>
        </w:rPr>
        <w:t>4KB</w:t>
      </w:r>
      <w:r w:rsidR="004865CD">
        <w:rPr>
          <w:rFonts w:hint="eastAsia"/>
        </w:rPr>
        <w:t>为</w:t>
      </w:r>
      <w:r w:rsidR="004865CD">
        <w:tab/>
      </w:r>
      <w:r w:rsidR="004865CD">
        <w:tab/>
      </w:r>
      <w:r w:rsidR="004865CD">
        <w:tab/>
      </w:r>
      <w:r w:rsidR="004865CD">
        <w:rPr>
          <w:rFonts w:hint="eastAsia"/>
        </w:rPr>
        <w:t>单位，每个</w:t>
      </w:r>
      <w:r w:rsidR="004865CD">
        <w:rPr>
          <w:rFonts w:hint="eastAsia"/>
        </w:rPr>
        <w:t>4KB</w:t>
      </w:r>
      <w:r w:rsidR="004865CD">
        <w:rPr>
          <w:rFonts w:hint="eastAsia"/>
        </w:rPr>
        <w:t>都只用</w:t>
      </w:r>
      <w:r w:rsidR="004865CD">
        <w:rPr>
          <w:rFonts w:hint="eastAsia"/>
        </w:rPr>
        <w:t>1-bit</w:t>
      </w:r>
      <w:r w:rsidR="004865CD">
        <w:rPr>
          <w:rFonts w:hint="eastAsia"/>
        </w:rPr>
        <w:t>的二进制数表示使用情况；而列表法中保存的是每一个</w:t>
      </w:r>
      <w:r w:rsidR="004865CD">
        <w:tab/>
      </w:r>
      <w:r w:rsidR="004865CD">
        <w:tab/>
      </w:r>
      <w:r w:rsidR="004865CD">
        <w:tab/>
      </w:r>
      <w:r w:rsidR="004865CD">
        <w:rPr>
          <w:rFonts w:hint="eastAsia"/>
        </w:rPr>
        <w:t>空闲块的起始地址和大小；由于位图法在大内存分配和释放的时候，需要修改的位数</w:t>
      </w:r>
      <w:r w:rsidR="004865CD">
        <w:tab/>
      </w:r>
      <w:r w:rsidR="004865CD">
        <w:tab/>
      </w:r>
      <w:r w:rsidR="004865CD">
        <w:rPr>
          <w:rFonts w:hint="eastAsia"/>
        </w:rPr>
        <w:t>很多，而不像列表只需要修改一次起始地址和大小就能够完成一大块内存的分配或释</w:t>
      </w:r>
      <w:r w:rsidR="004865CD">
        <w:tab/>
      </w:r>
      <w:r w:rsidR="004865CD">
        <w:tab/>
      </w:r>
      <w:r w:rsidR="004865CD">
        <w:rPr>
          <w:rFonts w:hint="eastAsia"/>
        </w:rPr>
        <w:t>放；所以选择的是后者，但列表中也存在一些棘手的问题——当表满了之后，释放出</w:t>
      </w:r>
      <w:r w:rsidR="004865CD">
        <w:tab/>
      </w:r>
      <w:r w:rsidR="004865CD">
        <w:tab/>
      </w:r>
      <w:r w:rsidR="004865CD">
        <w:rPr>
          <w:rFonts w:hint="eastAsia"/>
        </w:rPr>
        <w:t>来的内存怎么记录？还有，如何及时地合并被释放的内存？</w:t>
      </w:r>
    </w:p>
    <w:p w14:paraId="2E759A24" w14:textId="704B4343" w:rsidR="004865CD" w:rsidRDefault="004865CD" w:rsidP="00C56B7E">
      <w:pPr>
        <w:jc w:val="left"/>
      </w:pPr>
      <w:r>
        <w:tab/>
      </w:r>
      <w:r>
        <w:tab/>
      </w:r>
      <w:r w:rsidRPr="00615B5E">
        <w:rPr>
          <w:rFonts w:hint="eastAsia"/>
          <w:b/>
          <w:bCs/>
        </w:rPr>
        <w:t>b</w:t>
      </w:r>
      <w:r w:rsidRPr="00615B5E">
        <w:rPr>
          <w:rFonts w:hint="eastAsia"/>
          <w:b/>
          <w:bCs/>
        </w:rPr>
        <w:t>）</w:t>
      </w:r>
      <w:r>
        <w:rPr>
          <w:rFonts w:hint="eastAsia"/>
        </w:rPr>
        <w:t>列表数据结构：</w:t>
      </w:r>
    </w:p>
    <w:p w14:paraId="12605FBF" w14:textId="6616269E" w:rsidR="00F67F4D" w:rsidRDefault="00F67F4D" w:rsidP="00F67F4D">
      <w:pPr>
        <w:jc w:val="center"/>
      </w:pPr>
      <w:r>
        <w:rPr>
          <w:noProof/>
        </w:rPr>
        <w:drawing>
          <wp:inline distT="0" distB="0" distL="0" distR="0" wp14:anchorId="45A2EB96" wp14:editId="03943FDD">
            <wp:extent cx="4502150" cy="1480387"/>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13158" cy="1484006"/>
                    </a:xfrm>
                    <a:prstGeom prst="rect">
                      <a:avLst/>
                    </a:prstGeom>
                  </pic:spPr>
                </pic:pic>
              </a:graphicData>
            </a:graphic>
          </wp:inline>
        </w:drawing>
      </w:r>
    </w:p>
    <w:p w14:paraId="22712305" w14:textId="35F492A0" w:rsidR="005723F3" w:rsidRDefault="005723F3" w:rsidP="005723F3">
      <w:pPr>
        <w:jc w:val="left"/>
      </w:pPr>
      <w:r>
        <w:tab/>
      </w:r>
      <w:r>
        <w:tab/>
      </w:r>
      <w:r w:rsidRPr="00615B5E">
        <w:rPr>
          <w:rFonts w:hint="eastAsia"/>
          <w:b/>
          <w:bCs/>
        </w:rPr>
        <w:t>c</w:t>
      </w:r>
      <w:r w:rsidRPr="00615B5E">
        <w:rPr>
          <w:rFonts w:hint="eastAsia"/>
          <w:b/>
          <w:bCs/>
        </w:rPr>
        <w:t>）</w:t>
      </w:r>
      <w:r>
        <w:rPr>
          <w:rFonts w:hint="eastAsia"/>
        </w:rPr>
        <w:t>内存分配：在使用列表法管理内存的模式内，堆内存分配按以下流程：①从头开</w:t>
      </w:r>
      <w:r w:rsidR="001F021F">
        <w:tab/>
      </w:r>
      <w:r w:rsidR="001F021F">
        <w:tab/>
      </w:r>
      <w:r w:rsidR="001F021F">
        <w:tab/>
      </w:r>
      <w:r>
        <w:rPr>
          <w:rFonts w:hint="eastAsia"/>
        </w:rPr>
        <w:t>始，搜索空闲条目，查看每个空闲条目记录的空闲空间大小是否大于所需分配的大</w:t>
      </w:r>
      <w:r w:rsidR="001F021F">
        <w:tab/>
      </w:r>
      <w:r w:rsidR="001F021F">
        <w:tab/>
      </w:r>
      <w:r w:rsidR="001F021F">
        <w:tab/>
      </w:r>
      <w:r>
        <w:rPr>
          <w:rFonts w:hint="eastAsia"/>
        </w:rPr>
        <w:t>小；②如果不满足，则继续遍历空闲条目，直到找到一个</w:t>
      </w:r>
      <w:r w:rsidR="001F021F">
        <w:rPr>
          <w:rFonts w:hint="eastAsia"/>
        </w:rPr>
        <w:t>足够大的区域；③如果找到</w:t>
      </w:r>
      <w:r w:rsidR="001F021F">
        <w:tab/>
      </w:r>
      <w:r w:rsidR="001F021F">
        <w:tab/>
      </w:r>
      <w:r w:rsidR="001F021F">
        <w:rPr>
          <w:rFonts w:hint="eastAsia"/>
        </w:rPr>
        <w:t>了，则分配，并且将该条目的</w:t>
      </w:r>
      <w:r w:rsidR="001F021F">
        <w:t>size</w:t>
      </w:r>
      <w:r w:rsidR="001F021F">
        <w:rPr>
          <w:rFonts w:hint="eastAsia"/>
        </w:rPr>
        <w:t>和起始地址</w:t>
      </w:r>
      <w:r w:rsidR="001F021F">
        <w:rPr>
          <w:rFonts w:hint="eastAsia"/>
        </w:rPr>
        <w:t>addr</w:t>
      </w:r>
      <w:r w:rsidR="001F021F">
        <w:rPr>
          <w:rFonts w:hint="eastAsia"/>
        </w:rPr>
        <w:t>都做相应修改；特殊的，当某个</w:t>
      </w:r>
      <w:r w:rsidR="001F021F">
        <w:tab/>
      </w:r>
      <w:r w:rsidR="001F021F">
        <w:tab/>
      </w:r>
      <w:r w:rsidR="001F021F">
        <w:tab/>
      </w:r>
      <w:r w:rsidR="001F021F">
        <w:rPr>
          <w:rFonts w:hint="eastAsia"/>
        </w:rPr>
        <w:t>空闲条目所记录的空闲块被完全分配完，则直接删除这一个条目，</w:t>
      </w:r>
      <w:r w:rsidR="001F021F">
        <w:rPr>
          <w:rFonts w:hint="eastAsia"/>
        </w:rPr>
        <w:t>frees</w:t>
      </w:r>
      <w:r w:rsidR="001F021F">
        <w:rPr>
          <w:rFonts w:hint="eastAsia"/>
        </w:rPr>
        <w:t>数减一，然</w:t>
      </w:r>
      <w:r w:rsidR="001F021F">
        <w:tab/>
      </w:r>
      <w:r w:rsidR="001F021F">
        <w:tab/>
      </w:r>
      <w:r w:rsidR="001F021F">
        <w:tab/>
      </w:r>
      <w:r w:rsidR="001F021F">
        <w:rPr>
          <w:rFonts w:hint="eastAsia"/>
        </w:rPr>
        <w:t>后把所有在后面的</w:t>
      </w:r>
      <w:r w:rsidR="001F021F">
        <w:rPr>
          <w:rFonts w:hint="eastAsia"/>
        </w:rPr>
        <w:t>free</w:t>
      </w:r>
      <w:r w:rsidR="001F021F">
        <w:rPr>
          <w:rFonts w:hint="eastAsia"/>
        </w:rPr>
        <w:t>条目前移；</w:t>
      </w:r>
    </w:p>
    <w:p w14:paraId="79C803FD" w14:textId="3A4F3749" w:rsidR="000B609B" w:rsidRDefault="005723F3" w:rsidP="005723F3">
      <w:pPr>
        <w:jc w:val="left"/>
      </w:pPr>
      <w:r>
        <w:tab/>
      </w:r>
      <w:r>
        <w:tab/>
      </w:r>
      <w:r w:rsidRPr="00615B5E">
        <w:rPr>
          <w:rFonts w:hint="eastAsia"/>
          <w:b/>
          <w:bCs/>
        </w:rPr>
        <w:t>d</w:t>
      </w:r>
      <w:r w:rsidRPr="00615B5E">
        <w:rPr>
          <w:rFonts w:hint="eastAsia"/>
          <w:b/>
          <w:bCs/>
        </w:rPr>
        <w:t>）</w:t>
      </w:r>
      <w:r>
        <w:rPr>
          <w:rFonts w:hint="eastAsia"/>
        </w:rPr>
        <w:t>内存释放：</w:t>
      </w:r>
      <w:r w:rsidR="001F021F">
        <w:rPr>
          <w:rFonts w:hint="eastAsia"/>
        </w:rPr>
        <w:t>使用完的内存，我们需要将其整理，重新登记到列表中；对于一般的</w:t>
      </w:r>
      <w:r w:rsidR="000B609B">
        <w:tab/>
      </w:r>
      <w:r w:rsidR="000B609B">
        <w:tab/>
      </w:r>
      <w:r w:rsidR="000B609B">
        <w:tab/>
      </w:r>
      <w:r w:rsidR="001F021F">
        <w:rPr>
          <w:rFonts w:hint="eastAsia"/>
        </w:rPr>
        <w:t>情况下，对于所释放的内存，我们优先采用将其与现有空闲条目合并；也就是，</w:t>
      </w:r>
      <w:r w:rsidR="001F021F">
        <w:rPr>
          <w:rFonts w:hint="eastAsia"/>
        </w:rPr>
        <w:t xml:space="preserve"> </w:t>
      </w:r>
      <w:r w:rsidR="001F021F">
        <w:rPr>
          <w:rFonts w:hint="eastAsia"/>
        </w:rPr>
        <w:t>如</w:t>
      </w:r>
      <w:r w:rsidR="000B609B">
        <w:tab/>
      </w:r>
      <w:r w:rsidR="000B609B">
        <w:tab/>
      </w:r>
      <w:r w:rsidR="000B609B">
        <w:tab/>
      </w:r>
      <w:r w:rsidR="001F021F">
        <w:rPr>
          <w:rFonts w:hint="eastAsia"/>
        </w:rPr>
        <w:t>果这一块释放内存前面，有被记录在列表中的空闲块，①而且这个空闲块刚好与释放</w:t>
      </w:r>
      <w:r w:rsidR="000B609B">
        <w:tab/>
      </w:r>
      <w:r w:rsidR="000B609B">
        <w:tab/>
      </w:r>
      <w:r w:rsidR="001F021F">
        <w:rPr>
          <w:rFonts w:hint="eastAsia"/>
        </w:rPr>
        <w:t>内存连在一起——空闲内存终止地址</w:t>
      </w:r>
      <w:r w:rsidR="001F021F">
        <w:rPr>
          <w:rFonts w:hint="eastAsia"/>
        </w:rPr>
        <w:t>=</w:t>
      </w:r>
      <w:r w:rsidR="001F021F">
        <w:rPr>
          <w:rFonts w:hint="eastAsia"/>
        </w:rPr>
        <w:t>释放内存起始地址，那么我们就把这两块内存</w:t>
      </w:r>
      <w:r w:rsidR="000B609B">
        <w:tab/>
      </w:r>
      <w:r w:rsidR="000B609B">
        <w:tab/>
      </w:r>
      <w:r w:rsidR="000B609B">
        <w:tab/>
      </w:r>
      <w:r w:rsidR="001F021F">
        <w:rPr>
          <w:rFonts w:hint="eastAsia"/>
        </w:rPr>
        <w:t>合并，然后更新空闲条目；②如果释放内存</w:t>
      </w:r>
      <w:r w:rsidR="000B609B">
        <w:rPr>
          <w:rFonts w:hint="eastAsia"/>
        </w:rPr>
        <w:t>后面有紧挨着的空闲内存，那么可以再次</w:t>
      </w:r>
      <w:r w:rsidR="000B609B">
        <w:tab/>
      </w:r>
      <w:r w:rsidR="000B609B">
        <w:tab/>
      </w:r>
      <w:r w:rsidR="000B609B">
        <w:rPr>
          <w:rFonts w:hint="eastAsia"/>
        </w:rPr>
        <w:t>进行合并（这里可能是（释放）</w:t>
      </w:r>
      <w:r w:rsidR="000B609B">
        <w:rPr>
          <w:rFonts w:hint="eastAsia"/>
        </w:rPr>
        <w:t>+</w:t>
      </w:r>
      <w:r w:rsidR="000B609B">
        <w:rPr>
          <w:rFonts w:hint="eastAsia"/>
        </w:rPr>
        <w:t>（后面的空闲）、也可能是（前面的空闲）</w:t>
      </w:r>
      <w:r w:rsidR="000B609B">
        <w:rPr>
          <w:rFonts w:hint="eastAsia"/>
        </w:rPr>
        <w:t>+</w:t>
      </w:r>
      <w:r w:rsidR="000B609B">
        <w:rPr>
          <w:rFonts w:hint="eastAsia"/>
        </w:rPr>
        <w:t>（释</w:t>
      </w:r>
      <w:r w:rsidR="000B609B">
        <w:tab/>
      </w:r>
      <w:r w:rsidR="000B609B">
        <w:tab/>
      </w:r>
      <w:r w:rsidR="000B609B">
        <w:tab/>
      </w:r>
      <w:r w:rsidR="000B609B">
        <w:rPr>
          <w:rFonts w:hint="eastAsia"/>
        </w:rPr>
        <w:t>放）</w:t>
      </w:r>
      <w:r w:rsidR="000B609B">
        <w:rPr>
          <w:rFonts w:hint="eastAsia"/>
        </w:rPr>
        <w:t>+</w:t>
      </w:r>
      <w:r w:rsidR="000B609B">
        <w:rPr>
          <w:rFonts w:hint="eastAsia"/>
        </w:rPr>
        <w:t>（后面的空闲））；③如果前后都没有紧挨着的，那就只能委屈记录空闲地址的</w:t>
      </w:r>
      <w:r w:rsidR="000B609B">
        <w:tab/>
      </w:r>
      <w:r w:rsidR="000B609B">
        <w:tab/>
      </w:r>
      <w:r w:rsidR="000B609B">
        <w:tab/>
      </w:r>
      <w:r w:rsidR="000B609B">
        <w:rPr>
          <w:rFonts w:hint="eastAsia"/>
        </w:rPr>
        <w:t>起始地址大于释放内存的起始地址的那些空闲条目，只能让它们往后移一个空间，以</w:t>
      </w:r>
      <w:r w:rsidR="000B609B">
        <w:tab/>
      </w:r>
      <w:r w:rsidR="000B609B">
        <w:tab/>
      </w:r>
      <w:r w:rsidR="000B609B">
        <w:rPr>
          <w:rFonts w:hint="eastAsia"/>
        </w:rPr>
        <w:t>便新创一个空闲条目给这一块孤独的释放内存。④当然，有的时候并不是后面的空闲</w:t>
      </w:r>
      <w:r w:rsidR="000B609B">
        <w:tab/>
      </w:r>
      <w:r w:rsidR="000B609B">
        <w:tab/>
      </w:r>
      <w:r w:rsidR="000B609B">
        <w:rPr>
          <w:rFonts w:hint="eastAsia"/>
        </w:rPr>
        <w:t>条目不想“让位”，而是实在让不了了，后面已经顶着限制的最大条目数了，那没有</w:t>
      </w:r>
      <w:r w:rsidR="000B609B">
        <w:tab/>
      </w:r>
      <w:r w:rsidR="000B609B">
        <w:tab/>
      </w:r>
      <w:r w:rsidR="000B609B">
        <w:tab/>
      </w:r>
      <w:r w:rsidR="000B609B">
        <w:rPr>
          <w:rFonts w:hint="eastAsia"/>
        </w:rPr>
        <w:t>办法，我们只能舍弃这一块内存，但是还是有点可惜，怎么办呢，那就把这次丢的内</w:t>
      </w:r>
      <w:r w:rsidR="000B609B">
        <w:tab/>
      </w:r>
      <w:r w:rsidR="000B609B">
        <w:tab/>
      </w:r>
      <w:r w:rsidR="000B609B">
        <w:rPr>
          <w:rFonts w:hint="eastAsia"/>
        </w:rPr>
        <w:t>存大小给先记录一下，然后再把一共这样舍弃了多少次内存也记录一下，以便后面有</w:t>
      </w:r>
      <w:r w:rsidR="000B609B">
        <w:tab/>
      </w:r>
      <w:r w:rsidR="000B609B">
        <w:tab/>
      </w:r>
      <w:r w:rsidR="000B609B">
        <w:rPr>
          <w:rFonts w:hint="eastAsia"/>
        </w:rPr>
        <w:t>能力了，再把这些内存捡起来！</w:t>
      </w:r>
    </w:p>
    <w:p w14:paraId="773CE585" w14:textId="383D1A0A" w:rsidR="00C56B7E" w:rsidRDefault="00C56B7E" w:rsidP="00C56B7E">
      <w:pPr>
        <w:jc w:val="left"/>
      </w:pPr>
      <w:r>
        <w:tab/>
      </w:r>
      <w:r>
        <w:rPr>
          <w:rFonts w:hint="eastAsia"/>
        </w:rPr>
        <w:t>重点总结：</w:t>
      </w:r>
    </w:p>
    <w:p w14:paraId="685C3901" w14:textId="33770F94" w:rsidR="00E555AD" w:rsidRDefault="00E555AD" w:rsidP="00C56B7E">
      <w:pPr>
        <w:jc w:val="left"/>
      </w:pPr>
      <w:r>
        <w:tab/>
      </w:r>
      <w:r>
        <w:tab/>
      </w:r>
      <w:r w:rsidRPr="00615B5E">
        <w:rPr>
          <w:rFonts w:hint="eastAsia"/>
          <w:b/>
          <w:bCs/>
        </w:rPr>
        <w:t>a</w:t>
      </w:r>
      <w:r w:rsidRPr="00615B5E">
        <w:rPr>
          <w:rFonts w:hint="eastAsia"/>
          <w:b/>
          <w:bCs/>
        </w:rPr>
        <w:t>）</w:t>
      </w:r>
      <w:r>
        <w:rPr>
          <w:rFonts w:hint="eastAsia"/>
        </w:rPr>
        <w:t>使用位图法，虽然更简洁，每个</w:t>
      </w:r>
      <w:r>
        <w:rPr>
          <w:rFonts w:hint="eastAsia"/>
        </w:rPr>
        <w:t>4KB</w:t>
      </w:r>
      <w:r>
        <w:rPr>
          <w:rFonts w:hint="eastAsia"/>
        </w:rPr>
        <w:t>只需要一个位来表示，</w:t>
      </w:r>
      <w:r w:rsidRPr="00E555AD">
        <w:rPr>
          <w:rFonts w:hint="eastAsia"/>
        </w:rPr>
        <w:t>用一个</w:t>
      </w:r>
      <w:r w:rsidRPr="00E555AD">
        <w:rPr>
          <w:rFonts w:hint="eastAsia"/>
        </w:rPr>
        <w:t>bit</w:t>
      </w:r>
      <w:r w:rsidRPr="00E555AD">
        <w:rPr>
          <w:rFonts w:hint="eastAsia"/>
        </w:rPr>
        <w:t>来存储区</w:t>
      </w:r>
      <w:r w:rsidR="002008CC">
        <w:tab/>
      </w:r>
      <w:r w:rsidR="002008CC">
        <w:tab/>
      </w:r>
      <w:r w:rsidR="002008CC">
        <w:tab/>
      </w:r>
      <w:r w:rsidRPr="00E555AD">
        <w:rPr>
          <w:rFonts w:hint="eastAsia"/>
        </w:rPr>
        <w:t>域是否被使用，这样空间开销是容量的</w:t>
      </w:r>
      <w:r w:rsidRPr="00E555AD">
        <w:rPr>
          <w:rFonts w:hint="eastAsia"/>
        </w:rPr>
        <w:t>0.003%</w:t>
      </w:r>
      <w:r w:rsidRPr="00E555AD">
        <w:rPr>
          <w:rFonts w:hint="eastAsia"/>
        </w:rPr>
        <w:t>。</w:t>
      </w:r>
      <w:r>
        <w:rPr>
          <w:rFonts w:hint="eastAsia"/>
        </w:rPr>
        <w:t>但是这样也会造成后续使用的一些</w:t>
      </w:r>
      <w:r w:rsidR="002008CC">
        <w:tab/>
      </w:r>
      <w:r w:rsidR="002008CC">
        <w:tab/>
      </w:r>
      <w:r w:rsidR="002008CC">
        <w:tab/>
      </w:r>
      <w:r>
        <w:rPr>
          <w:rFonts w:hint="eastAsia"/>
        </w:rPr>
        <w:t>麻烦，比如大容量的分配、释放时，</w:t>
      </w:r>
      <w:r w:rsidR="002008CC">
        <w:rPr>
          <w:rFonts w:hint="eastAsia"/>
        </w:rPr>
        <w:t>需要写很多位，比列表法要慢许多；</w:t>
      </w:r>
    </w:p>
    <w:p w14:paraId="6D014D36" w14:textId="4234326E" w:rsidR="002008CC" w:rsidRDefault="002008CC" w:rsidP="00C56B7E">
      <w:pPr>
        <w:jc w:val="left"/>
      </w:pPr>
      <w:r>
        <w:tab/>
      </w:r>
      <w:r>
        <w:tab/>
      </w:r>
      <w:r w:rsidRPr="00615B5E">
        <w:rPr>
          <w:rFonts w:hint="eastAsia"/>
          <w:b/>
          <w:bCs/>
        </w:rPr>
        <w:t>b</w:t>
      </w:r>
      <w:r w:rsidRPr="00615B5E">
        <w:rPr>
          <w:rFonts w:hint="eastAsia"/>
          <w:b/>
          <w:bCs/>
        </w:rPr>
        <w:t>）</w:t>
      </w:r>
      <w:r>
        <w:rPr>
          <w:rFonts w:hint="eastAsia"/>
        </w:rPr>
        <w:t>列表法的</w:t>
      </w:r>
      <w:r w:rsidRPr="002008CC">
        <w:rPr>
          <w:rFonts w:hint="eastAsia"/>
        </w:rPr>
        <w:t>优点：</w:t>
      </w:r>
      <w:r w:rsidRPr="002008CC">
        <w:rPr>
          <w:rFonts w:hint="eastAsia"/>
        </w:rPr>
        <w:t> 1</w:t>
      </w:r>
      <w:r w:rsidRPr="002008CC">
        <w:rPr>
          <w:rFonts w:hint="eastAsia"/>
        </w:rPr>
        <w:t>、占用内存小，假如分</w:t>
      </w:r>
      <w:r w:rsidRPr="002008CC">
        <w:rPr>
          <w:rFonts w:hint="eastAsia"/>
        </w:rPr>
        <w:t>1000</w:t>
      </w:r>
      <w:r w:rsidRPr="002008CC">
        <w:rPr>
          <w:rFonts w:hint="eastAsia"/>
        </w:rPr>
        <w:t>个条目，那么内存管理仅</w:t>
      </w:r>
      <w:r>
        <w:tab/>
      </w:r>
      <w:r>
        <w:tab/>
      </w:r>
      <w:r w:rsidRPr="002008CC">
        <w:rPr>
          <w:rFonts w:hint="eastAsia"/>
        </w:rPr>
        <w:t>需要</w:t>
      </w:r>
      <w:r>
        <w:tab/>
      </w:r>
      <w:r>
        <w:tab/>
      </w:r>
      <w:r w:rsidRPr="002008CC">
        <w:rPr>
          <w:rFonts w:hint="eastAsia"/>
        </w:rPr>
        <w:t>1000*8+4=8004</w:t>
      </w:r>
      <w:r w:rsidRPr="002008CC">
        <w:rPr>
          <w:rFonts w:hint="eastAsia"/>
        </w:rPr>
        <w:t>个字节。</w:t>
      </w:r>
      <w:r w:rsidRPr="002008CC">
        <w:rPr>
          <w:rFonts w:hint="eastAsia"/>
        </w:rPr>
        <w:t>2</w:t>
      </w:r>
      <w:r w:rsidRPr="002008CC">
        <w:rPr>
          <w:rFonts w:hint="eastAsia"/>
        </w:rPr>
        <w:t>、处理更快，占用内存时，只需要加法（原地址加上使用</w:t>
      </w:r>
      <w:r>
        <w:tab/>
      </w:r>
      <w:r>
        <w:tab/>
      </w:r>
      <w:r>
        <w:tab/>
      </w:r>
      <w:r w:rsidRPr="002008CC">
        <w:rPr>
          <w:rFonts w:hint="eastAsia"/>
        </w:rPr>
        <w:t>的空间）和减法运算（</w:t>
      </w:r>
      <w:r w:rsidRPr="002008CC">
        <w:rPr>
          <w:rFonts w:hint="eastAsia"/>
        </w:rPr>
        <w:t>size</w:t>
      </w:r>
      <w:r w:rsidRPr="002008CC">
        <w:rPr>
          <w:rFonts w:hint="eastAsia"/>
        </w:rPr>
        <w:t>减去使用的空间）各执行一次，释放空间也比逐一将</w:t>
      </w:r>
      <w:r w:rsidRPr="002008CC">
        <w:rPr>
          <w:rFonts w:hint="eastAsia"/>
        </w:rPr>
        <w:t>0</w:t>
      </w:r>
      <w:r w:rsidRPr="002008CC">
        <w:rPr>
          <w:rFonts w:hint="eastAsia"/>
        </w:rPr>
        <w:t>写</w:t>
      </w:r>
      <w:r>
        <w:tab/>
      </w:r>
      <w:r>
        <w:tab/>
      </w:r>
      <w:r>
        <w:tab/>
      </w:r>
      <w:r w:rsidRPr="002008CC">
        <w:rPr>
          <w:rFonts w:hint="eastAsia"/>
        </w:rPr>
        <w:t>入内存快得多。</w:t>
      </w:r>
      <w:r w:rsidRPr="002008CC">
        <w:rPr>
          <w:rFonts w:hint="eastAsia"/>
        </w:rPr>
        <w:cr/>
      </w:r>
      <w:r>
        <w:tab/>
      </w:r>
      <w:r>
        <w:tab/>
      </w:r>
      <w:r w:rsidRPr="002008CC">
        <w:rPr>
          <w:rFonts w:hint="eastAsia"/>
        </w:rPr>
        <w:t>缺点：</w:t>
      </w:r>
      <w:r w:rsidRPr="002008CC">
        <w:rPr>
          <w:rFonts w:hint="eastAsia"/>
        </w:rPr>
        <w:t> </w:t>
      </w:r>
      <w:r w:rsidRPr="002008CC">
        <w:rPr>
          <w:rFonts w:hint="eastAsia"/>
        </w:rPr>
        <w:t>会造成外部碎片，也就是使用这种方法时间变长，内存就会被分的零零散</w:t>
      </w:r>
      <w:r>
        <w:tab/>
      </w:r>
      <w:r>
        <w:tab/>
      </w:r>
      <w:r>
        <w:tab/>
      </w:r>
      <w:r w:rsidRPr="002008CC">
        <w:rPr>
          <w:rFonts w:hint="eastAsia"/>
        </w:rPr>
        <w:t>散。</w:t>
      </w:r>
      <w:r w:rsidRPr="002008CC">
        <w:cr/>
      </w:r>
    </w:p>
    <w:p w14:paraId="0EBBDC3C" w14:textId="32304496" w:rsidR="000B609B" w:rsidRPr="00615B5E" w:rsidRDefault="00C56B7E" w:rsidP="00C56B7E">
      <w:pPr>
        <w:jc w:val="left"/>
        <w:rPr>
          <w:b/>
          <w:bCs/>
        </w:rPr>
      </w:pPr>
      <w:r>
        <w:tab/>
      </w:r>
      <w:r w:rsidRPr="00615B5E">
        <w:rPr>
          <w:rFonts w:hint="eastAsia"/>
          <w:b/>
          <w:bCs/>
        </w:rPr>
        <w:t>关键代码及注释：</w:t>
      </w:r>
    </w:p>
    <w:p w14:paraId="00C40F14" w14:textId="797055CE" w:rsidR="002008CC" w:rsidRDefault="002008CC" w:rsidP="002008CC">
      <w:pPr>
        <w:jc w:val="center"/>
      </w:pPr>
      <w:r>
        <w:rPr>
          <w:noProof/>
        </w:rPr>
        <w:drawing>
          <wp:inline distT="0" distB="0" distL="0" distR="0" wp14:anchorId="677C1492" wp14:editId="1E2E0014">
            <wp:extent cx="4292821" cy="1200212"/>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2821" cy="1200212"/>
                    </a:xfrm>
                    <a:prstGeom prst="rect">
                      <a:avLst/>
                    </a:prstGeom>
                  </pic:spPr>
                </pic:pic>
              </a:graphicData>
            </a:graphic>
          </wp:inline>
        </w:drawing>
      </w:r>
    </w:p>
    <w:p w14:paraId="6598BEB0" w14:textId="7838A185" w:rsidR="002008CC" w:rsidRDefault="002008CC" w:rsidP="002008CC">
      <w:pPr>
        <w:jc w:val="center"/>
        <w:rPr>
          <w:i/>
          <w:iCs/>
        </w:rPr>
      </w:pPr>
      <w:r w:rsidRPr="002008CC">
        <w:rPr>
          <w:rFonts w:hint="eastAsia"/>
          <w:i/>
          <w:iCs/>
          <w:highlight w:val="darkGray"/>
        </w:rPr>
        <w:t>（初始化函数）</w:t>
      </w:r>
    </w:p>
    <w:p w14:paraId="2F99758F" w14:textId="59394DE4" w:rsidR="002008CC" w:rsidRDefault="002008CC" w:rsidP="002008CC">
      <w:pPr>
        <w:jc w:val="center"/>
        <w:rPr>
          <w:i/>
          <w:iCs/>
        </w:rPr>
      </w:pPr>
      <w:r>
        <w:rPr>
          <w:noProof/>
        </w:rPr>
        <w:drawing>
          <wp:inline distT="0" distB="0" distL="0" distR="0" wp14:anchorId="582C90E6" wp14:editId="40BFBA45">
            <wp:extent cx="3505380" cy="133356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05380" cy="1333569"/>
                    </a:xfrm>
                    <a:prstGeom prst="rect">
                      <a:avLst/>
                    </a:prstGeom>
                  </pic:spPr>
                </pic:pic>
              </a:graphicData>
            </a:graphic>
          </wp:inline>
        </w:drawing>
      </w:r>
    </w:p>
    <w:p w14:paraId="066E03AA" w14:textId="54E0C366" w:rsidR="002008CC" w:rsidRPr="002008CC" w:rsidRDefault="002008CC" w:rsidP="002008CC">
      <w:pPr>
        <w:jc w:val="center"/>
        <w:rPr>
          <w:i/>
          <w:iCs/>
        </w:rPr>
      </w:pPr>
      <w:r w:rsidRPr="002008CC">
        <w:rPr>
          <w:rFonts w:hint="eastAsia"/>
          <w:i/>
          <w:iCs/>
          <w:highlight w:val="darkGray"/>
        </w:rPr>
        <w:t>（返回总空闲大小）</w:t>
      </w:r>
    </w:p>
    <w:p w14:paraId="75A23AB7" w14:textId="24434787" w:rsidR="005723F3" w:rsidRDefault="005723F3" w:rsidP="002008CC">
      <w:pPr>
        <w:jc w:val="center"/>
      </w:pPr>
      <w:r>
        <w:rPr>
          <w:noProof/>
        </w:rPr>
        <w:drawing>
          <wp:inline distT="0" distB="0" distL="0" distR="0" wp14:anchorId="59E278DE" wp14:editId="02D8BFCA">
            <wp:extent cx="5664200" cy="303629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71954" cy="3040451"/>
                    </a:xfrm>
                    <a:prstGeom prst="rect">
                      <a:avLst/>
                    </a:prstGeom>
                  </pic:spPr>
                </pic:pic>
              </a:graphicData>
            </a:graphic>
          </wp:inline>
        </w:drawing>
      </w:r>
    </w:p>
    <w:p w14:paraId="441BCF53" w14:textId="035950C2" w:rsidR="005723F3" w:rsidRDefault="005723F3" w:rsidP="005723F3">
      <w:pPr>
        <w:jc w:val="center"/>
        <w:rPr>
          <w:i/>
          <w:iCs/>
        </w:rPr>
      </w:pPr>
      <w:r w:rsidRPr="005723F3">
        <w:rPr>
          <w:rFonts w:hint="eastAsia"/>
          <w:i/>
          <w:iCs/>
          <w:highlight w:val="darkGray"/>
        </w:rPr>
        <w:t>（内存分配）</w:t>
      </w:r>
    </w:p>
    <w:p w14:paraId="25AF88F4" w14:textId="77777777" w:rsidR="000B609B" w:rsidRDefault="000B609B" w:rsidP="005723F3">
      <w:pPr>
        <w:jc w:val="center"/>
        <w:rPr>
          <w:i/>
          <w:iCs/>
        </w:rPr>
      </w:pPr>
      <w:r>
        <w:rPr>
          <w:noProof/>
        </w:rPr>
        <w:drawing>
          <wp:inline distT="0" distB="0" distL="0" distR="0" wp14:anchorId="7A90C9E4" wp14:editId="42FF9717">
            <wp:extent cx="5748298" cy="3978275"/>
            <wp:effectExtent l="0" t="0" r="508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9664" cy="3979220"/>
                    </a:xfrm>
                    <a:prstGeom prst="rect">
                      <a:avLst/>
                    </a:prstGeom>
                  </pic:spPr>
                </pic:pic>
              </a:graphicData>
            </a:graphic>
          </wp:inline>
        </w:drawing>
      </w:r>
    </w:p>
    <w:p w14:paraId="641B383E" w14:textId="6DB8C442" w:rsidR="000B609B" w:rsidRDefault="000B609B" w:rsidP="005723F3">
      <w:pPr>
        <w:jc w:val="center"/>
        <w:rPr>
          <w:i/>
          <w:iCs/>
        </w:rPr>
      </w:pPr>
      <w:r w:rsidRPr="00E555AD">
        <w:rPr>
          <w:rFonts w:hint="eastAsia"/>
          <w:i/>
          <w:iCs/>
          <w:highlight w:val="darkGray"/>
        </w:rPr>
        <w:t>（</w:t>
      </w:r>
      <w:r w:rsidR="00E555AD" w:rsidRPr="00E555AD">
        <w:rPr>
          <w:rFonts w:hint="eastAsia"/>
          <w:i/>
          <w:iCs/>
          <w:highlight w:val="darkGray"/>
        </w:rPr>
        <w:t>释放内存（</w:t>
      </w:r>
      <w:r w:rsidR="00E555AD" w:rsidRPr="00E555AD">
        <w:rPr>
          <w:rFonts w:hint="eastAsia"/>
          <w:i/>
          <w:iCs/>
          <w:highlight w:val="darkGray"/>
        </w:rPr>
        <w:t>1</w:t>
      </w:r>
      <w:r w:rsidR="00E555AD" w:rsidRPr="00E555AD">
        <w:rPr>
          <w:rFonts w:hint="eastAsia"/>
          <w:i/>
          <w:iCs/>
          <w:highlight w:val="darkGray"/>
        </w:rPr>
        <w:t>）</w:t>
      </w:r>
      <w:r w:rsidRPr="00E555AD">
        <w:rPr>
          <w:rFonts w:hint="eastAsia"/>
          <w:i/>
          <w:iCs/>
          <w:highlight w:val="darkGray"/>
        </w:rPr>
        <w:t>）</w:t>
      </w:r>
    </w:p>
    <w:p w14:paraId="147BCA6B" w14:textId="644E1C26" w:rsidR="000B609B" w:rsidRDefault="000B609B" w:rsidP="005723F3">
      <w:pPr>
        <w:jc w:val="center"/>
        <w:rPr>
          <w:i/>
          <w:iCs/>
        </w:rPr>
      </w:pPr>
      <w:r>
        <w:rPr>
          <w:noProof/>
        </w:rPr>
        <w:drawing>
          <wp:inline distT="0" distB="0" distL="0" distR="0" wp14:anchorId="5DE328B6" wp14:editId="4BD60842">
            <wp:extent cx="3964998" cy="37401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74959" cy="3749546"/>
                    </a:xfrm>
                    <a:prstGeom prst="rect">
                      <a:avLst/>
                    </a:prstGeom>
                  </pic:spPr>
                </pic:pic>
              </a:graphicData>
            </a:graphic>
          </wp:inline>
        </w:drawing>
      </w:r>
    </w:p>
    <w:p w14:paraId="239AC788" w14:textId="70383B05" w:rsidR="00E555AD" w:rsidRPr="005723F3" w:rsidRDefault="00E555AD" w:rsidP="005723F3">
      <w:pPr>
        <w:jc w:val="center"/>
        <w:rPr>
          <w:i/>
          <w:iCs/>
        </w:rPr>
      </w:pPr>
      <w:r w:rsidRPr="00E555AD">
        <w:rPr>
          <w:rFonts w:hint="eastAsia"/>
          <w:i/>
          <w:iCs/>
          <w:highlight w:val="darkGray"/>
        </w:rPr>
        <w:t>（释放内存（</w:t>
      </w:r>
      <w:r w:rsidRPr="00E555AD">
        <w:rPr>
          <w:rFonts w:hint="eastAsia"/>
          <w:i/>
          <w:iCs/>
          <w:highlight w:val="darkGray"/>
        </w:rPr>
        <w:t>2</w:t>
      </w:r>
      <w:r w:rsidRPr="00E555AD">
        <w:rPr>
          <w:rFonts w:hint="eastAsia"/>
          <w:i/>
          <w:iCs/>
          <w:highlight w:val="darkGray"/>
        </w:rPr>
        <w:t>））</w:t>
      </w:r>
    </w:p>
    <w:p w14:paraId="4A2B7E06" w14:textId="0593F78D" w:rsidR="00E9181F" w:rsidRDefault="00E9181F" w:rsidP="00231CF8">
      <w:pPr>
        <w:pStyle w:val="2"/>
      </w:pPr>
      <w:r w:rsidRPr="00231CF8">
        <w:t>二</w:t>
      </w:r>
      <w:r w:rsidRPr="00231CF8">
        <w:rPr>
          <w:rFonts w:hint="eastAsia"/>
        </w:rPr>
        <w:t>、</w:t>
      </w:r>
      <w:r w:rsidR="00141B3D" w:rsidRPr="00231CF8">
        <w:rPr>
          <w:rFonts w:hint="eastAsia"/>
        </w:rPr>
        <w:t>遇到的</w:t>
      </w:r>
      <w:r w:rsidRPr="00231CF8">
        <w:rPr>
          <w:rFonts w:hint="eastAsia"/>
        </w:rPr>
        <w:t>问题及解决方法</w:t>
      </w:r>
    </w:p>
    <w:p w14:paraId="687038CB" w14:textId="697146C6" w:rsidR="006211B5" w:rsidRDefault="006211B5" w:rsidP="006211B5">
      <w:r>
        <w:rPr>
          <w:rFonts w:hint="eastAsia"/>
        </w:rPr>
        <w:t>1</w:t>
      </w:r>
      <w:r>
        <w:rPr>
          <w:rFonts w:hint="eastAsia"/>
        </w:rPr>
        <w:t>、</w:t>
      </w:r>
    </w:p>
    <w:p w14:paraId="39B51B1B" w14:textId="21CC36B9" w:rsidR="006211B5" w:rsidRDefault="006211B5" w:rsidP="006211B5">
      <w:r>
        <w:tab/>
      </w:r>
      <w:r>
        <w:rPr>
          <w:rFonts w:hint="eastAsia"/>
        </w:rPr>
        <w:t>问题描述：</w:t>
      </w:r>
      <w:r w:rsidR="00E555AD" w:rsidRPr="00E555AD">
        <w:rPr>
          <w:rFonts w:hint="eastAsia"/>
        </w:rPr>
        <w:t>在</w:t>
      </w:r>
      <w:r w:rsidR="00E555AD" w:rsidRPr="00E555AD">
        <w:rPr>
          <w:rFonts w:hint="eastAsia"/>
        </w:rPr>
        <w:t>memtest_sub</w:t>
      </w:r>
      <w:r w:rsidR="00E555AD" w:rsidRPr="00E555AD">
        <w:rPr>
          <w:rFonts w:hint="eastAsia"/>
        </w:rPr>
        <w:t>函数中，检查是否写入到内存时，为什么要先将写入的数据反</w:t>
      </w:r>
      <w:r w:rsidR="00E555AD">
        <w:tab/>
      </w:r>
      <w:r w:rsidR="00E555AD" w:rsidRPr="00E555AD">
        <w:rPr>
          <w:rFonts w:hint="eastAsia"/>
        </w:rPr>
        <w:t>转在检查比较？</w:t>
      </w:r>
    </w:p>
    <w:p w14:paraId="7896378A" w14:textId="325C2A61" w:rsidR="006211B5" w:rsidRDefault="006211B5" w:rsidP="006211B5">
      <w:r>
        <w:tab/>
      </w:r>
      <w:r>
        <w:rPr>
          <w:rFonts w:hint="eastAsia"/>
        </w:rPr>
        <w:t>解决方法：</w:t>
      </w:r>
      <w:r w:rsidR="00E555AD" w:rsidRPr="00E555AD">
        <w:rPr>
          <w:rFonts w:hint="eastAsia"/>
        </w:rPr>
        <w:t>需要写入数据再反转是因为有些机型由于芯片组和主板电路等原因，如果不做</w:t>
      </w:r>
      <w:r w:rsidR="00E555AD">
        <w:tab/>
      </w:r>
      <w:r w:rsidR="00E555AD" w:rsidRPr="00E555AD">
        <w:rPr>
          <w:rFonts w:hint="eastAsia"/>
        </w:rPr>
        <w:t>这种检查就会直接读出写入的数据，所以要反转一下。</w:t>
      </w:r>
    </w:p>
    <w:p w14:paraId="0D81ED2A" w14:textId="7D110673" w:rsidR="00E555AD" w:rsidRDefault="00E555AD" w:rsidP="006211B5">
      <w:r>
        <w:rPr>
          <w:rFonts w:hint="eastAsia"/>
        </w:rPr>
        <w:t>2</w:t>
      </w:r>
      <w:r>
        <w:rPr>
          <w:rFonts w:hint="eastAsia"/>
        </w:rPr>
        <w:t>、</w:t>
      </w:r>
    </w:p>
    <w:p w14:paraId="11316FC1" w14:textId="503BD0F5" w:rsidR="00E555AD" w:rsidRDefault="00E555AD" w:rsidP="006211B5">
      <w:r>
        <w:tab/>
      </w:r>
      <w:r>
        <w:rPr>
          <w:rFonts w:hint="eastAsia"/>
        </w:rPr>
        <w:t>问题描述：</w:t>
      </w:r>
      <w:r w:rsidRPr="00E555AD">
        <w:rPr>
          <w:rFonts w:hint="eastAsia"/>
        </w:rPr>
        <w:t>一次只检查</w:t>
      </w:r>
      <w:r w:rsidRPr="00E555AD">
        <w:rPr>
          <w:rFonts w:hint="eastAsia"/>
        </w:rPr>
        <w:t>4kb</w:t>
      </w:r>
      <w:r w:rsidRPr="00E555AD">
        <w:rPr>
          <w:rFonts w:hint="eastAsia"/>
        </w:rPr>
        <w:t>内存的最后</w:t>
      </w:r>
      <w:r w:rsidRPr="00E555AD">
        <w:rPr>
          <w:rFonts w:hint="eastAsia"/>
        </w:rPr>
        <w:t>4</w:t>
      </w:r>
      <w:r w:rsidRPr="00E555AD">
        <w:rPr>
          <w:rFonts w:hint="eastAsia"/>
        </w:rPr>
        <w:t>个地址，不免会有疑问，如果不可使用的内存正</w:t>
      </w:r>
      <w:r>
        <w:tab/>
      </w:r>
      <w:r w:rsidRPr="00E555AD">
        <w:rPr>
          <w:rFonts w:hint="eastAsia"/>
        </w:rPr>
        <w:t>好处于这</w:t>
      </w:r>
      <w:r w:rsidRPr="00E555AD">
        <w:rPr>
          <w:rFonts w:hint="eastAsia"/>
        </w:rPr>
        <w:t>4kb</w:t>
      </w:r>
      <w:r w:rsidRPr="00E555AD">
        <w:rPr>
          <w:rFonts w:hint="eastAsia"/>
        </w:rPr>
        <w:t>之间怎么办？</w:t>
      </w:r>
    </w:p>
    <w:p w14:paraId="4E309489" w14:textId="6DE61B06" w:rsidR="00E555AD" w:rsidRPr="006211B5" w:rsidRDefault="00E555AD" w:rsidP="006211B5">
      <w:r>
        <w:tab/>
      </w:r>
      <w:r>
        <w:rPr>
          <w:rFonts w:hint="eastAsia"/>
        </w:rPr>
        <w:t>解决方法：</w:t>
      </w:r>
      <w:r w:rsidRPr="00E555AD">
        <w:rPr>
          <w:rFonts w:hint="eastAsia"/>
        </w:rPr>
        <w:t>其实无需担心这个问题，因为在系统启动的时候内存已经被检查过了，像存储</w:t>
      </w:r>
      <w:r>
        <w:tab/>
      </w:r>
      <w:r w:rsidRPr="00E555AD">
        <w:rPr>
          <w:rFonts w:hint="eastAsia"/>
        </w:rPr>
        <w:t>了</w:t>
      </w:r>
      <w:r w:rsidRPr="00E555AD">
        <w:rPr>
          <w:rFonts w:hint="eastAsia"/>
        </w:rPr>
        <w:t>bios</w:t>
      </w:r>
      <w:r w:rsidRPr="00E555AD">
        <w:rPr>
          <w:rFonts w:hint="eastAsia"/>
        </w:rPr>
        <w:t>这样的我们不能使用的内存都是连续的而且占用比较大，所以我们能使用的部分也</w:t>
      </w:r>
      <w:r>
        <w:tab/>
      </w:r>
      <w:r w:rsidRPr="00E555AD">
        <w:rPr>
          <w:rFonts w:hint="eastAsia"/>
        </w:rPr>
        <w:t>是一整块，我们检测的其实就是它的上界和下界。</w:t>
      </w:r>
    </w:p>
    <w:p w14:paraId="2B065DCF" w14:textId="1673C572" w:rsidR="00141B3D" w:rsidRDefault="00141B3D" w:rsidP="00231CF8">
      <w:pPr>
        <w:pStyle w:val="2"/>
      </w:pPr>
      <w:r w:rsidRPr="00231CF8">
        <w:t>三</w:t>
      </w:r>
      <w:r w:rsidRPr="00231CF8">
        <w:rPr>
          <w:rFonts w:hint="eastAsia"/>
        </w:rPr>
        <w:t>、程序设计创新点</w:t>
      </w:r>
    </w:p>
    <w:p w14:paraId="726A6C9E" w14:textId="02F05D96" w:rsidR="006211B5" w:rsidRDefault="006211B5" w:rsidP="006211B5">
      <w:r>
        <w:rPr>
          <w:rFonts w:hint="eastAsia"/>
        </w:rPr>
        <w:t>1</w:t>
      </w:r>
      <w:r>
        <w:rPr>
          <w:rFonts w:hint="eastAsia"/>
        </w:rPr>
        <w:t>、</w:t>
      </w:r>
    </w:p>
    <w:p w14:paraId="5A430654" w14:textId="42EBC49C" w:rsidR="006211B5" w:rsidRDefault="006211B5" w:rsidP="006211B5">
      <w:r>
        <w:tab/>
      </w:r>
      <w:r w:rsidRPr="00615B5E">
        <w:rPr>
          <w:rFonts w:hint="eastAsia"/>
          <w:b/>
          <w:bCs/>
        </w:rPr>
        <w:t>创新点：</w:t>
      </w:r>
      <w:r w:rsidR="00B76A67">
        <w:rPr>
          <w:rFonts w:hint="eastAsia"/>
        </w:rPr>
        <w:t>在释放空间的函数中，使用替换策略，替换方法是当列表已满时，调用</w:t>
      </w:r>
      <w:r w:rsidR="00B76A67">
        <w:tab/>
      </w:r>
      <w:proofErr w:type="spellStart"/>
      <w:r w:rsidR="00B76A67">
        <w:rPr>
          <w:rFonts w:hint="eastAsia"/>
        </w:rPr>
        <w:t>memman</w:t>
      </w:r>
      <w:r w:rsidR="00B76A67">
        <w:t>_min</w:t>
      </w:r>
      <w:proofErr w:type="spellEnd"/>
      <w:r w:rsidR="00B76A67">
        <w:rPr>
          <w:rFonts w:hint="eastAsia"/>
        </w:rPr>
        <w:t>函数寻找当前列表中空间大小最小的一个条目，然后比较与我们将要释放的</w:t>
      </w:r>
      <w:r w:rsidR="00B76A67">
        <w:tab/>
      </w:r>
      <w:r w:rsidR="00B76A67">
        <w:rPr>
          <w:rFonts w:hint="eastAsia"/>
        </w:rPr>
        <w:t>内存的大小关系；如果我们将要释放的内存更大，则换出这个已有的条目，腾出空间为我</w:t>
      </w:r>
      <w:r w:rsidR="00B76A67">
        <w:tab/>
      </w:r>
      <w:r w:rsidR="00B76A67">
        <w:rPr>
          <w:rFonts w:hint="eastAsia"/>
        </w:rPr>
        <w:t>们将要释放的空间；反之不处理；</w:t>
      </w:r>
    </w:p>
    <w:p w14:paraId="78439705" w14:textId="562AE4A7" w:rsidR="00B76A67" w:rsidRDefault="00B76A67" w:rsidP="006211B5">
      <w:r>
        <w:tab/>
      </w:r>
      <w:r>
        <w:rPr>
          <w:rFonts w:hint="eastAsia"/>
        </w:rPr>
        <w:t>在</w:t>
      </w:r>
      <w:proofErr w:type="spellStart"/>
      <w:r>
        <w:rPr>
          <w:rFonts w:hint="eastAsia"/>
        </w:rPr>
        <w:t>memman</w:t>
      </w:r>
      <w:r>
        <w:t>_min</w:t>
      </w:r>
      <w:proofErr w:type="spellEnd"/>
      <w:r>
        <w:rPr>
          <w:rFonts w:hint="eastAsia"/>
        </w:rPr>
        <w:t>函数实现中，稍微有一点优化的地方，就是当存在相同大小的最小内存</w:t>
      </w:r>
      <w:r>
        <w:lastRenderedPageBreak/>
        <w:tab/>
      </w:r>
      <w:r>
        <w:rPr>
          <w:rFonts w:hint="eastAsia"/>
        </w:rPr>
        <w:t>时，我们偏向选择位置更后的那一个，因为这样能使我们在做列表前移的时候次数减少；</w:t>
      </w:r>
    </w:p>
    <w:p w14:paraId="4692B003" w14:textId="6F3802E5" w:rsidR="00B76A67" w:rsidRDefault="00B76A67" w:rsidP="006211B5">
      <w:r>
        <w:tab/>
      </w:r>
      <w:r>
        <w:rPr>
          <w:rFonts w:hint="eastAsia"/>
        </w:rPr>
        <w:t>最后我们实现一个包装函数</w:t>
      </w:r>
      <w:proofErr w:type="spellStart"/>
      <w:r>
        <w:rPr>
          <w:rFonts w:hint="eastAsia"/>
        </w:rPr>
        <w:t>wrap</w:t>
      </w:r>
      <w:r>
        <w:t>_</w:t>
      </w:r>
      <w:r>
        <w:rPr>
          <w:rFonts w:hint="eastAsia"/>
        </w:rPr>
        <w:t>free</w:t>
      </w:r>
      <w:proofErr w:type="spellEnd"/>
      <w:r>
        <w:rPr>
          <w:rFonts w:hint="eastAsia"/>
        </w:rPr>
        <w:t>，用它来代替</w:t>
      </w:r>
      <w:r>
        <w:rPr>
          <w:rFonts w:hint="eastAsia"/>
        </w:rPr>
        <w:t>memman</w:t>
      </w:r>
      <w:r>
        <w:t>_free</w:t>
      </w:r>
      <w:r>
        <w:rPr>
          <w:rFonts w:hint="eastAsia"/>
        </w:rPr>
        <w:t>，这样当出现可以替换</w:t>
      </w:r>
      <w:r>
        <w:tab/>
      </w:r>
      <w:r>
        <w:rPr>
          <w:rFonts w:hint="eastAsia"/>
        </w:rPr>
        <w:t>的情况时，它将自动为我们处理；</w:t>
      </w:r>
    </w:p>
    <w:p w14:paraId="25B82AC4" w14:textId="25578EC4" w:rsidR="006211B5" w:rsidRPr="00615B5E" w:rsidRDefault="006211B5" w:rsidP="006211B5">
      <w:pPr>
        <w:rPr>
          <w:b/>
          <w:bCs/>
        </w:rPr>
      </w:pPr>
      <w:r>
        <w:tab/>
      </w:r>
      <w:r w:rsidRPr="00615B5E">
        <w:rPr>
          <w:rFonts w:hint="eastAsia"/>
          <w:b/>
          <w:bCs/>
        </w:rPr>
        <w:t>实现代码：</w:t>
      </w:r>
    </w:p>
    <w:p w14:paraId="2B0CAFA6" w14:textId="22E26CD1" w:rsidR="00B76A67" w:rsidRDefault="00B76A67" w:rsidP="00B76A67">
      <w:pPr>
        <w:jc w:val="center"/>
      </w:pPr>
      <w:r>
        <w:rPr>
          <w:noProof/>
        </w:rPr>
        <w:drawing>
          <wp:inline distT="0" distB="0" distL="0" distR="0" wp14:anchorId="43039D59" wp14:editId="0D991C44">
            <wp:extent cx="3750138" cy="4318000"/>
            <wp:effectExtent l="0" t="0" r="3175"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51988" cy="4320130"/>
                    </a:xfrm>
                    <a:prstGeom prst="rect">
                      <a:avLst/>
                    </a:prstGeom>
                  </pic:spPr>
                </pic:pic>
              </a:graphicData>
            </a:graphic>
          </wp:inline>
        </w:drawing>
      </w:r>
    </w:p>
    <w:p w14:paraId="63755315" w14:textId="7ED3C1B6" w:rsidR="00B76A67" w:rsidRDefault="00B76A67" w:rsidP="00B76A67">
      <w:pPr>
        <w:jc w:val="center"/>
        <w:rPr>
          <w:i/>
          <w:iCs/>
        </w:rPr>
      </w:pPr>
      <w:r w:rsidRPr="00B76A67">
        <w:rPr>
          <w:rFonts w:hint="eastAsia"/>
          <w:i/>
          <w:iCs/>
          <w:highlight w:val="darkGray"/>
        </w:rPr>
        <w:t>（</w:t>
      </w:r>
      <w:proofErr w:type="spellStart"/>
      <w:r w:rsidRPr="00B76A67">
        <w:rPr>
          <w:rFonts w:hint="eastAsia"/>
          <w:i/>
          <w:iCs/>
          <w:highlight w:val="darkGray"/>
        </w:rPr>
        <w:t>memman</w:t>
      </w:r>
      <w:r w:rsidRPr="00B76A67">
        <w:rPr>
          <w:i/>
          <w:iCs/>
          <w:highlight w:val="darkGray"/>
        </w:rPr>
        <w:t>_min</w:t>
      </w:r>
      <w:proofErr w:type="spellEnd"/>
      <w:r w:rsidRPr="00B76A67">
        <w:rPr>
          <w:rFonts w:hint="eastAsia"/>
          <w:i/>
          <w:iCs/>
          <w:highlight w:val="darkGray"/>
        </w:rPr>
        <w:t>函数）</w:t>
      </w:r>
    </w:p>
    <w:p w14:paraId="1CBB6173" w14:textId="5B00C244" w:rsidR="00B76A67" w:rsidRDefault="00B76A67" w:rsidP="00B76A67">
      <w:pPr>
        <w:jc w:val="center"/>
        <w:rPr>
          <w:i/>
          <w:iCs/>
        </w:rPr>
      </w:pPr>
      <w:r>
        <w:rPr>
          <w:noProof/>
        </w:rPr>
        <w:drawing>
          <wp:inline distT="0" distB="0" distL="0" distR="0" wp14:anchorId="2CDF576D" wp14:editId="2E7E085B">
            <wp:extent cx="4965700" cy="1448636"/>
            <wp:effectExtent l="0" t="0" r="635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4099"/>
                    <a:stretch/>
                  </pic:blipFill>
                  <pic:spPr bwMode="auto">
                    <a:xfrm>
                      <a:off x="0" y="0"/>
                      <a:ext cx="4982807" cy="1453627"/>
                    </a:xfrm>
                    <a:prstGeom prst="rect">
                      <a:avLst/>
                    </a:prstGeom>
                    <a:ln>
                      <a:noFill/>
                    </a:ln>
                    <a:extLst>
                      <a:ext uri="{53640926-AAD7-44D8-BBD7-CCE9431645EC}">
                        <a14:shadowObscured xmlns:a14="http://schemas.microsoft.com/office/drawing/2010/main"/>
                      </a:ext>
                    </a:extLst>
                  </pic:spPr>
                </pic:pic>
              </a:graphicData>
            </a:graphic>
          </wp:inline>
        </w:drawing>
      </w:r>
    </w:p>
    <w:p w14:paraId="472990AE" w14:textId="7AA525A9" w:rsidR="00B76A67" w:rsidRPr="00B76A67" w:rsidRDefault="00B76A67" w:rsidP="00B76A67">
      <w:pPr>
        <w:jc w:val="center"/>
        <w:rPr>
          <w:i/>
          <w:iCs/>
        </w:rPr>
      </w:pPr>
      <w:r w:rsidRPr="00B76A67">
        <w:rPr>
          <w:rFonts w:hint="eastAsia"/>
          <w:i/>
          <w:iCs/>
          <w:highlight w:val="darkGray"/>
        </w:rPr>
        <w:t>（</w:t>
      </w:r>
      <w:proofErr w:type="spellStart"/>
      <w:r w:rsidRPr="00B76A67">
        <w:rPr>
          <w:rFonts w:hint="eastAsia"/>
          <w:i/>
          <w:iCs/>
          <w:highlight w:val="darkGray"/>
        </w:rPr>
        <w:t>wrap</w:t>
      </w:r>
      <w:r w:rsidRPr="00B76A67">
        <w:rPr>
          <w:i/>
          <w:iCs/>
          <w:highlight w:val="darkGray"/>
        </w:rPr>
        <w:t>_free</w:t>
      </w:r>
      <w:proofErr w:type="spellEnd"/>
      <w:r w:rsidRPr="00B76A67">
        <w:rPr>
          <w:rFonts w:hint="eastAsia"/>
          <w:i/>
          <w:iCs/>
          <w:highlight w:val="darkGray"/>
        </w:rPr>
        <w:t>函数）</w:t>
      </w:r>
    </w:p>
    <w:p w14:paraId="532DA7CB" w14:textId="52D3EC13" w:rsidR="006211B5" w:rsidRPr="00615B5E" w:rsidRDefault="006211B5" w:rsidP="006211B5">
      <w:pPr>
        <w:rPr>
          <w:b/>
          <w:bCs/>
        </w:rPr>
      </w:pPr>
      <w:r>
        <w:tab/>
      </w:r>
      <w:r w:rsidRPr="00615B5E">
        <w:rPr>
          <w:rFonts w:hint="eastAsia"/>
          <w:b/>
          <w:bCs/>
        </w:rPr>
        <w:t>效果截图：</w:t>
      </w:r>
    </w:p>
    <w:p w14:paraId="27146980" w14:textId="3D4F9FE9" w:rsidR="00B76A67" w:rsidRDefault="00B76A67" w:rsidP="00B76A67">
      <w:pPr>
        <w:jc w:val="center"/>
      </w:pPr>
      <w:r>
        <w:rPr>
          <w:noProof/>
        </w:rPr>
        <w:lastRenderedPageBreak/>
        <w:drawing>
          <wp:inline distT="0" distB="0" distL="0" distR="0" wp14:anchorId="35694E2C" wp14:editId="76D9B7E3">
            <wp:extent cx="3429000" cy="2143126"/>
            <wp:effectExtent l="0" t="0" r="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48210" cy="2155132"/>
                    </a:xfrm>
                    <a:prstGeom prst="rect">
                      <a:avLst/>
                    </a:prstGeom>
                  </pic:spPr>
                </pic:pic>
              </a:graphicData>
            </a:graphic>
          </wp:inline>
        </w:drawing>
      </w:r>
    </w:p>
    <w:p w14:paraId="32B678A6" w14:textId="427FB949" w:rsidR="00B76A67" w:rsidRPr="00615B5E" w:rsidRDefault="00B76A67" w:rsidP="00B76A67">
      <w:pPr>
        <w:jc w:val="center"/>
        <w:rPr>
          <w:i/>
          <w:iCs/>
        </w:rPr>
      </w:pPr>
      <w:r w:rsidRPr="00615B5E">
        <w:rPr>
          <w:rFonts w:hint="eastAsia"/>
          <w:i/>
          <w:iCs/>
          <w:highlight w:val="darkGray"/>
        </w:rPr>
        <w:t>（正常运行）</w:t>
      </w:r>
    </w:p>
    <w:p w14:paraId="518A3B15" w14:textId="55250F6B" w:rsidR="00E9181F" w:rsidRDefault="00141B3D" w:rsidP="00231CF8">
      <w:pPr>
        <w:pStyle w:val="2"/>
      </w:pPr>
      <w:r w:rsidRPr="00231CF8">
        <w:rPr>
          <w:rFonts w:hint="eastAsia"/>
        </w:rPr>
        <w:t>四、实验心得体会</w:t>
      </w:r>
    </w:p>
    <w:p w14:paraId="09CD4D3F" w14:textId="13A682F5" w:rsidR="00D805D8" w:rsidRPr="00D805D8" w:rsidRDefault="00615B5E" w:rsidP="00D805D8">
      <w:r>
        <w:tab/>
      </w:r>
      <w:r w:rsidR="00D805D8">
        <w:rPr>
          <w:rFonts w:hint="eastAsia"/>
        </w:rPr>
        <w:t>这次试验主要还是以</w:t>
      </w:r>
      <w:r>
        <w:rPr>
          <w:rFonts w:hint="eastAsia"/>
        </w:rPr>
        <w:t>概念层面上的内容为主，通过对内存检测、内存管理的分配、释放，加深了我对内存的理解；当然这次试验采用的内存管理方式还是比较简单的，没有在操作系统课上学的那么复杂，所以总体来讲还是能够理解的。</w:t>
      </w:r>
    </w:p>
    <w:p w14:paraId="3F09876B" w14:textId="493B6C44" w:rsidR="0056633E" w:rsidRPr="00231CF8" w:rsidRDefault="0056633E" w:rsidP="00E9181F">
      <w:pPr>
        <w:rPr>
          <w:szCs w:val="24"/>
        </w:rPr>
      </w:pPr>
    </w:p>
    <w:sectPr w:rsidR="0056633E" w:rsidRPr="00231CF8" w:rsidSect="00E9181F">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B0E259" w14:textId="77777777" w:rsidR="001125B0" w:rsidRDefault="001125B0" w:rsidP="00E9181F">
      <w:pPr>
        <w:spacing w:line="240" w:lineRule="auto"/>
      </w:pPr>
      <w:r>
        <w:separator/>
      </w:r>
    </w:p>
  </w:endnote>
  <w:endnote w:type="continuationSeparator" w:id="0">
    <w:p w14:paraId="23CE7308" w14:textId="77777777" w:rsidR="001125B0" w:rsidRDefault="001125B0" w:rsidP="00E918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A29D13" w14:textId="77777777" w:rsidR="001125B0" w:rsidRDefault="001125B0" w:rsidP="00E9181F">
      <w:pPr>
        <w:spacing w:line="240" w:lineRule="auto"/>
      </w:pPr>
      <w:r>
        <w:separator/>
      </w:r>
    </w:p>
  </w:footnote>
  <w:footnote w:type="continuationSeparator" w:id="0">
    <w:p w14:paraId="22561974" w14:textId="77777777" w:rsidR="001125B0" w:rsidRDefault="001125B0" w:rsidP="00E9181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B46009"/>
    <w:multiLevelType w:val="hybridMultilevel"/>
    <w:tmpl w:val="8B607A08"/>
    <w:lvl w:ilvl="0" w:tplc="F084B66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354542A"/>
    <w:multiLevelType w:val="hybridMultilevel"/>
    <w:tmpl w:val="8B607A08"/>
    <w:lvl w:ilvl="0" w:tplc="F084B66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3A60156"/>
    <w:multiLevelType w:val="hybridMultilevel"/>
    <w:tmpl w:val="BBD0C580"/>
    <w:lvl w:ilvl="0" w:tplc="F084B66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NrC0NDU3MDc3tjBW0lEKTi0uzszPAykwrAUAwz4/SywAAAA="/>
  </w:docVars>
  <w:rsids>
    <w:rsidRoot w:val="005760D3"/>
    <w:rsid w:val="00007317"/>
    <w:rsid w:val="000B609B"/>
    <w:rsid w:val="001125B0"/>
    <w:rsid w:val="00114235"/>
    <w:rsid w:val="00141B3D"/>
    <w:rsid w:val="00144107"/>
    <w:rsid w:val="001D09FB"/>
    <w:rsid w:val="001E1A8A"/>
    <w:rsid w:val="001F021F"/>
    <w:rsid w:val="002008CC"/>
    <w:rsid w:val="00231CF8"/>
    <w:rsid w:val="002A7B03"/>
    <w:rsid w:val="003A35F8"/>
    <w:rsid w:val="003F187A"/>
    <w:rsid w:val="004865CD"/>
    <w:rsid w:val="004B2B58"/>
    <w:rsid w:val="004F2BED"/>
    <w:rsid w:val="00524338"/>
    <w:rsid w:val="0056633E"/>
    <w:rsid w:val="005723F3"/>
    <w:rsid w:val="005760D3"/>
    <w:rsid w:val="0058107C"/>
    <w:rsid w:val="005D56A9"/>
    <w:rsid w:val="00615B5E"/>
    <w:rsid w:val="006211B5"/>
    <w:rsid w:val="00734CF4"/>
    <w:rsid w:val="00794FFD"/>
    <w:rsid w:val="007B3141"/>
    <w:rsid w:val="007D23EC"/>
    <w:rsid w:val="00844F43"/>
    <w:rsid w:val="009758C1"/>
    <w:rsid w:val="00A112F0"/>
    <w:rsid w:val="00A739A9"/>
    <w:rsid w:val="00AC33C3"/>
    <w:rsid w:val="00B6648C"/>
    <w:rsid w:val="00B76A67"/>
    <w:rsid w:val="00BA68F4"/>
    <w:rsid w:val="00BC70DE"/>
    <w:rsid w:val="00C56B7E"/>
    <w:rsid w:val="00CD6AB4"/>
    <w:rsid w:val="00D805D8"/>
    <w:rsid w:val="00DD5CF9"/>
    <w:rsid w:val="00E555AD"/>
    <w:rsid w:val="00E9181F"/>
    <w:rsid w:val="00ED1D0F"/>
    <w:rsid w:val="00F2672F"/>
    <w:rsid w:val="00F32050"/>
    <w:rsid w:val="00F5538C"/>
    <w:rsid w:val="00F67F4D"/>
    <w:rsid w:val="00F86C5E"/>
    <w:rsid w:val="00FC52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92B1DE"/>
  <w15:chartTrackingRefBased/>
  <w15:docId w15:val="{6A1FE715-6C0B-4870-8923-7A2B32DA6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31CF8"/>
    <w:pPr>
      <w:widowControl w:val="0"/>
      <w:spacing w:line="360" w:lineRule="auto"/>
      <w:jc w:val="both"/>
    </w:pPr>
    <w:rPr>
      <w:sz w:val="24"/>
    </w:rPr>
  </w:style>
  <w:style w:type="paragraph" w:styleId="1">
    <w:name w:val="heading 1"/>
    <w:basedOn w:val="a"/>
    <w:next w:val="a"/>
    <w:link w:val="10"/>
    <w:uiPriority w:val="9"/>
    <w:qFormat/>
    <w:rsid w:val="00231CF8"/>
    <w:pPr>
      <w:keepNext/>
      <w:keepLines/>
      <w:spacing w:before="340" w:after="330" w:line="578" w:lineRule="auto"/>
      <w:jc w:val="center"/>
      <w:outlineLvl w:val="0"/>
    </w:pPr>
    <w:rPr>
      <w:rFonts w:eastAsia="黑体"/>
      <w:bCs/>
      <w:kern w:val="44"/>
      <w:sz w:val="44"/>
      <w:szCs w:val="44"/>
    </w:rPr>
  </w:style>
  <w:style w:type="paragraph" w:styleId="2">
    <w:name w:val="heading 2"/>
    <w:basedOn w:val="a"/>
    <w:next w:val="a"/>
    <w:link w:val="20"/>
    <w:uiPriority w:val="9"/>
    <w:unhideWhenUsed/>
    <w:qFormat/>
    <w:rsid w:val="00231CF8"/>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181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9181F"/>
    <w:rPr>
      <w:sz w:val="18"/>
      <w:szCs w:val="18"/>
    </w:rPr>
  </w:style>
  <w:style w:type="paragraph" w:styleId="a5">
    <w:name w:val="footer"/>
    <w:basedOn w:val="a"/>
    <w:link w:val="a6"/>
    <w:uiPriority w:val="99"/>
    <w:unhideWhenUsed/>
    <w:rsid w:val="00E9181F"/>
    <w:pPr>
      <w:tabs>
        <w:tab w:val="center" w:pos="4153"/>
        <w:tab w:val="right" w:pos="8306"/>
      </w:tabs>
      <w:snapToGrid w:val="0"/>
      <w:jc w:val="left"/>
    </w:pPr>
    <w:rPr>
      <w:sz w:val="18"/>
      <w:szCs w:val="18"/>
    </w:rPr>
  </w:style>
  <w:style w:type="character" w:customStyle="1" w:styleId="a6">
    <w:name w:val="页脚 字符"/>
    <w:basedOn w:val="a0"/>
    <w:link w:val="a5"/>
    <w:uiPriority w:val="99"/>
    <w:rsid w:val="00E9181F"/>
    <w:rPr>
      <w:sz w:val="18"/>
      <w:szCs w:val="18"/>
    </w:rPr>
  </w:style>
  <w:style w:type="paragraph" w:styleId="a7">
    <w:name w:val="Normal (Web)"/>
    <w:basedOn w:val="a"/>
    <w:rsid w:val="00E9181F"/>
    <w:pPr>
      <w:widowControl/>
      <w:spacing w:before="100" w:beforeAutospacing="1" w:after="100" w:afterAutospacing="1"/>
      <w:jc w:val="left"/>
    </w:pPr>
    <w:rPr>
      <w:rFonts w:ascii="宋体" w:eastAsia="宋体" w:hAnsi="宋体" w:cs="Times New Roman"/>
      <w:kern w:val="0"/>
      <w:szCs w:val="24"/>
    </w:rPr>
  </w:style>
  <w:style w:type="table" w:styleId="a8">
    <w:name w:val="Table Grid"/>
    <w:basedOn w:val="a1"/>
    <w:uiPriority w:val="39"/>
    <w:rsid w:val="00E918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List Paragraph"/>
    <w:basedOn w:val="a"/>
    <w:uiPriority w:val="34"/>
    <w:qFormat/>
    <w:rsid w:val="00E9181F"/>
    <w:pPr>
      <w:ind w:firstLineChars="200" w:firstLine="420"/>
    </w:pPr>
  </w:style>
  <w:style w:type="character" w:customStyle="1" w:styleId="20">
    <w:name w:val="标题 2 字符"/>
    <w:basedOn w:val="a0"/>
    <w:link w:val="2"/>
    <w:uiPriority w:val="9"/>
    <w:rsid w:val="00231CF8"/>
    <w:rPr>
      <w:rFonts w:asciiTheme="majorHAnsi" w:eastAsiaTheme="majorEastAsia" w:hAnsiTheme="majorHAnsi" w:cstheme="majorBidi"/>
      <w:b/>
      <w:bCs/>
      <w:sz w:val="32"/>
      <w:szCs w:val="32"/>
    </w:rPr>
  </w:style>
  <w:style w:type="character" w:customStyle="1" w:styleId="10">
    <w:name w:val="标题 1 字符"/>
    <w:basedOn w:val="a0"/>
    <w:link w:val="1"/>
    <w:uiPriority w:val="9"/>
    <w:rsid w:val="00231CF8"/>
    <w:rPr>
      <w:rFonts w:eastAsia="黑体"/>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88</Words>
  <Characters>2785</Characters>
  <Application>Microsoft Office Word</Application>
  <DocSecurity>0</DocSecurity>
  <Lines>23</Lines>
  <Paragraphs>6</Paragraphs>
  <ScaleCrop>false</ScaleCrop>
  <Company>Win10NeT.COM</Company>
  <LinksUpToDate>false</LinksUpToDate>
  <CharactersWithSpaces>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ZaiMa.COM</dc:creator>
  <cp:keywords/>
  <dc:description/>
  <cp:lastModifiedBy>man Napping</cp:lastModifiedBy>
  <cp:revision>25</cp:revision>
  <dcterms:created xsi:type="dcterms:W3CDTF">2017-09-16T05:41:00Z</dcterms:created>
  <dcterms:modified xsi:type="dcterms:W3CDTF">2020-12-02T15:09:00Z</dcterms:modified>
</cp:coreProperties>
</file>